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354141" w14:textId="5B3D1D48" w:rsidR="00310AF6" w:rsidRPr="006871B3" w:rsidRDefault="006871B3" w:rsidP="006871B3">
      <w:pPr>
        <w:spacing w:after="0"/>
        <w:rPr>
          <w:b/>
          <w:bCs/>
        </w:rPr>
      </w:pPr>
      <w:r w:rsidRPr="006871B3">
        <w:rPr>
          <w:b/>
          <w:bCs/>
        </w:rPr>
        <w:t>DOKUMENTASI PROGRAM SIMULASI MODEL SISTEM ATM</w:t>
      </w:r>
    </w:p>
    <w:p w14:paraId="52994AE4" w14:textId="1809CBCB" w:rsidR="006871B3" w:rsidRPr="006871B3" w:rsidRDefault="006871B3" w:rsidP="006871B3">
      <w:pPr>
        <w:spacing w:after="0"/>
        <w:rPr>
          <w:b/>
          <w:bCs/>
        </w:rPr>
      </w:pPr>
      <w:r w:rsidRPr="006871B3">
        <w:rPr>
          <w:b/>
          <w:bCs/>
        </w:rPr>
        <w:t>VERSI 04.02</w:t>
      </w:r>
    </w:p>
    <w:p w14:paraId="7B4CE5A4" w14:textId="77777777" w:rsidR="00A10071" w:rsidRDefault="00A10071" w:rsidP="006871B3"/>
    <w:p w14:paraId="604DE861" w14:textId="159B20FA" w:rsidR="00A10071" w:rsidRDefault="00A10071" w:rsidP="006871B3">
      <w:r>
        <w:t>Dapat dijalankan menggunakan Matlab R2018b dan MatlabR2019a.</w:t>
      </w:r>
    </w:p>
    <w:p w14:paraId="334212AA" w14:textId="27E4A2D6" w:rsidR="006871B3" w:rsidRPr="006871B3" w:rsidRDefault="006871B3" w:rsidP="006871B3">
      <w:pPr>
        <w:rPr>
          <w:b/>
          <w:bCs/>
        </w:rPr>
      </w:pPr>
      <w:r w:rsidRPr="006871B3">
        <w:rPr>
          <w:b/>
          <w:bCs/>
        </w:rPr>
        <w:t xml:space="preserve">Daftar </w:t>
      </w:r>
      <w:r>
        <w:rPr>
          <w:b/>
          <w:bCs/>
        </w:rPr>
        <w:t>Program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30"/>
        <w:gridCol w:w="2307"/>
        <w:gridCol w:w="2687"/>
        <w:gridCol w:w="2043"/>
        <w:gridCol w:w="2351"/>
      </w:tblGrid>
      <w:tr w:rsidR="006F534D" w:rsidRPr="006F534D" w14:paraId="5E008183" w14:textId="1074E41A" w:rsidTr="00BE76B5">
        <w:tc>
          <w:tcPr>
            <w:tcW w:w="530" w:type="dxa"/>
          </w:tcPr>
          <w:p w14:paraId="552FC8FA" w14:textId="26F9E854" w:rsidR="00342AEE" w:rsidRPr="006F534D" w:rsidRDefault="00342AEE">
            <w:r w:rsidRPr="006F534D">
              <w:t>No.</w:t>
            </w:r>
          </w:p>
        </w:tc>
        <w:tc>
          <w:tcPr>
            <w:tcW w:w="2307" w:type="dxa"/>
          </w:tcPr>
          <w:p w14:paraId="253E0D57" w14:textId="531EA8B3" w:rsidR="00342AEE" w:rsidRPr="006F534D" w:rsidRDefault="00342AEE" w:rsidP="005D569B">
            <w:pPr>
              <w:jc w:val="center"/>
            </w:pPr>
            <w:r w:rsidRPr="006F534D">
              <w:t>Nama File</w:t>
            </w:r>
          </w:p>
        </w:tc>
        <w:tc>
          <w:tcPr>
            <w:tcW w:w="2687" w:type="dxa"/>
          </w:tcPr>
          <w:p w14:paraId="5892995F" w14:textId="21C62B5C" w:rsidR="00342AEE" w:rsidRPr="006F534D" w:rsidRDefault="00342AEE" w:rsidP="005D569B">
            <w:pPr>
              <w:jc w:val="center"/>
            </w:pPr>
            <w:r w:rsidRPr="006F534D">
              <w:t>Fungsi</w:t>
            </w:r>
          </w:p>
        </w:tc>
        <w:tc>
          <w:tcPr>
            <w:tcW w:w="2043" w:type="dxa"/>
          </w:tcPr>
          <w:p w14:paraId="6208734B" w14:textId="41AFAC9A" w:rsidR="00342AEE" w:rsidRPr="006F534D" w:rsidRDefault="00342AEE" w:rsidP="005D569B">
            <w:pPr>
              <w:jc w:val="center"/>
            </w:pPr>
            <w:r w:rsidRPr="006F534D">
              <w:t>Input File</w:t>
            </w:r>
          </w:p>
        </w:tc>
        <w:tc>
          <w:tcPr>
            <w:tcW w:w="2351" w:type="dxa"/>
          </w:tcPr>
          <w:p w14:paraId="6F5F62E1" w14:textId="1F6D766F" w:rsidR="00342AEE" w:rsidRPr="006F534D" w:rsidRDefault="00342AEE" w:rsidP="005D569B">
            <w:pPr>
              <w:jc w:val="center"/>
            </w:pPr>
            <w:r w:rsidRPr="006F534D">
              <w:t>Output File</w:t>
            </w:r>
          </w:p>
        </w:tc>
      </w:tr>
      <w:tr w:rsidR="006F534D" w:rsidRPr="006F534D" w14:paraId="2CCAA8D9" w14:textId="39613CBD" w:rsidTr="00BE76B5">
        <w:tc>
          <w:tcPr>
            <w:tcW w:w="530" w:type="dxa"/>
          </w:tcPr>
          <w:p w14:paraId="547567A3" w14:textId="3F6C8F9A" w:rsidR="00342AEE" w:rsidRPr="006F534D" w:rsidRDefault="00342AEE">
            <w:r w:rsidRPr="006F534D">
              <w:t>1.</w:t>
            </w:r>
          </w:p>
        </w:tc>
        <w:tc>
          <w:tcPr>
            <w:tcW w:w="2307" w:type="dxa"/>
          </w:tcPr>
          <w:p w14:paraId="3715CB61" w14:textId="72996E45" w:rsidR="00342AEE" w:rsidRPr="006F534D" w:rsidRDefault="00342AEE">
            <w:r w:rsidRPr="006F534D">
              <w:t>schedules1.m</w:t>
            </w:r>
          </w:p>
        </w:tc>
        <w:tc>
          <w:tcPr>
            <w:tcW w:w="2687" w:type="dxa"/>
          </w:tcPr>
          <w:p w14:paraId="327114B1" w14:textId="3891D552" w:rsidR="00342AEE" w:rsidRPr="006F534D" w:rsidRDefault="00342AEE" w:rsidP="006871B3">
            <w:pPr>
              <w:pStyle w:val="ListParagraph"/>
              <w:numPr>
                <w:ilvl w:val="0"/>
                <w:numId w:val="2"/>
              </w:numPr>
              <w:ind w:left="119" w:hanging="141"/>
            </w:pPr>
            <w:r w:rsidRPr="006F534D">
              <w:t>Membangkitkan jadwal kedatangan dan keberangkatan pesawat di sektor ATC yang dimodelkan;</w:t>
            </w:r>
          </w:p>
          <w:p w14:paraId="679CE044" w14:textId="2D119F6F" w:rsidR="00342AEE" w:rsidRPr="006F534D" w:rsidRDefault="00342AEE" w:rsidP="006871B3">
            <w:pPr>
              <w:pStyle w:val="ListParagraph"/>
              <w:numPr>
                <w:ilvl w:val="0"/>
                <w:numId w:val="2"/>
              </w:numPr>
              <w:ind w:left="119" w:hanging="141"/>
            </w:pPr>
            <w:r w:rsidRPr="006F534D">
              <w:t>Setup beberapa parameter simulasi :</w:t>
            </w:r>
          </w:p>
          <w:p w14:paraId="181E1E92" w14:textId="64F096E1" w:rsidR="00342AEE" w:rsidRPr="006F534D" w:rsidRDefault="00342AEE" w:rsidP="00342AEE">
            <w:pPr>
              <w:pStyle w:val="ListParagraph"/>
              <w:numPr>
                <w:ilvl w:val="0"/>
                <w:numId w:val="2"/>
              </w:numPr>
              <w:ind w:left="316" w:hanging="141"/>
            </w:pPr>
            <w:r w:rsidRPr="006F534D">
              <w:t>durasi simulasi;</w:t>
            </w:r>
          </w:p>
          <w:p w14:paraId="7CD93244" w14:textId="151872FA" w:rsidR="00342AEE" w:rsidRPr="006F534D" w:rsidRDefault="00342AEE" w:rsidP="00342AEE">
            <w:pPr>
              <w:pStyle w:val="ListParagraph"/>
              <w:numPr>
                <w:ilvl w:val="0"/>
                <w:numId w:val="2"/>
              </w:numPr>
              <w:ind w:left="316" w:hanging="141"/>
            </w:pPr>
            <w:r w:rsidRPr="006F534D">
              <w:t>jumlah titik masuk jalur keberangkatan dan kedatangan penerbangan;</w:t>
            </w:r>
          </w:p>
          <w:p w14:paraId="517678E7" w14:textId="1C0AF534" w:rsidR="00342AEE" w:rsidRPr="006F534D" w:rsidRDefault="00342AEE" w:rsidP="00342AEE">
            <w:pPr>
              <w:pStyle w:val="ListParagraph"/>
              <w:numPr>
                <w:ilvl w:val="0"/>
                <w:numId w:val="2"/>
              </w:numPr>
              <w:ind w:left="316" w:hanging="141"/>
            </w:pPr>
            <w:r w:rsidRPr="006F534D">
              <w:t xml:space="preserve">kecepatan dan arah angin; </w:t>
            </w:r>
          </w:p>
          <w:p w14:paraId="5A28290B" w14:textId="56A9A44F" w:rsidR="00342AEE" w:rsidRPr="006F534D" w:rsidRDefault="00342AEE" w:rsidP="003974EA">
            <w:pPr>
              <w:pStyle w:val="ListParagraph"/>
              <w:numPr>
                <w:ilvl w:val="0"/>
                <w:numId w:val="2"/>
              </w:numPr>
              <w:ind w:left="119" w:hanging="141"/>
            </w:pPr>
            <w:r w:rsidRPr="006F534D">
              <w:t>Membangkitkan kondisi awal variabel simulasi</w:t>
            </w:r>
            <w:r w:rsidR="005D569B" w:rsidRPr="006F534D">
              <w:t>.</w:t>
            </w:r>
          </w:p>
        </w:tc>
        <w:tc>
          <w:tcPr>
            <w:tcW w:w="2043" w:type="dxa"/>
          </w:tcPr>
          <w:p w14:paraId="634B3F5B" w14:textId="77777777" w:rsidR="003974EA" w:rsidRPr="006F534D" w:rsidRDefault="003974EA" w:rsidP="006871B3">
            <w:pPr>
              <w:pStyle w:val="ListParagraph"/>
              <w:numPr>
                <w:ilvl w:val="0"/>
                <w:numId w:val="2"/>
              </w:numPr>
              <w:ind w:left="119" w:hanging="141"/>
            </w:pPr>
            <w:r w:rsidRPr="006F534D">
              <w:t>NavData_07.mat</w:t>
            </w:r>
          </w:p>
          <w:p w14:paraId="62B443DD" w14:textId="77777777" w:rsidR="00342AEE" w:rsidRPr="006F534D" w:rsidRDefault="003974EA" w:rsidP="006871B3">
            <w:pPr>
              <w:pStyle w:val="ListParagraph"/>
              <w:numPr>
                <w:ilvl w:val="0"/>
                <w:numId w:val="2"/>
              </w:numPr>
              <w:ind w:left="119" w:hanging="141"/>
            </w:pPr>
            <w:r w:rsidRPr="006F534D">
              <w:t>NavAIP_07.mat</w:t>
            </w:r>
          </w:p>
          <w:p w14:paraId="0D588EE7" w14:textId="0A9BF632" w:rsidR="003974EA" w:rsidRPr="006F534D" w:rsidRDefault="003974EA" w:rsidP="006871B3">
            <w:pPr>
              <w:pStyle w:val="ListParagraph"/>
              <w:numPr>
                <w:ilvl w:val="0"/>
                <w:numId w:val="2"/>
              </w:numPr>
              <w:ind w:left="119" w:hanging="141"/>
            </w:pPr>
            <w:r w:rsidRPr="006F534D">
              <w:t>Label_07.mat</w:t>
            </w:r>
          </w:p>
        </w:tc>
        <w:tc>
          <w:tcPr>
            <w:tcW w:w="2351" w:type="dxa"/>
          </w:tcPr>
          <w:p w14:paraId="26A35C38" w14:textId="7A65E962" w:rsidR="00342AEE" w:rsidRPr="006F534D" w:rsidRDefault="00342AEE" w:rsidP="005D569B">
            <w:pPr>
              <w:pStyle w:val="ListParagraph"/>
              <w:numPr>
                <w:ilvl w:val="0"/>
                <w:numId w:val="2"/>
              </w:numPr>
              <w:ind w:left="184" w:hanging="184"/>
            </w:pPr>
            <w:r w:rsidRPr="006F534D">
              <w:t>PlaneGenerator.mat</w:t>
            </w:r>
          </w:p>
          <w:p w14:paraId="1D51E665" w14:textId="6DA98F18" w:rsidR="005D569B" w:rsidRPr="006F534D" w:rsidRDefault="005D569B" w:rsidP="005D569B">
            <w:pPr>
              <w:pStyle w:val="ListParagraph"/>
              <w:numPr>
                <w:ilvl w:val="0"/>
                <w:numId w:val="2"/>
              </w:numPr>
              <w:ind w:left="184" w:hanging="184"/>
            </w:pPr>
            <w:r w:rsidRPr="006F534D">
              <w:t>Route.mat</w:t>
            </w:r>
          </w:p>
          <w:p w14:paraId="6263E0D2" w14:textId="0D177EB3" w:rsidR="00342AEE" w:rsidRPr="006F534D" w:rsidRDefault="00342AEE" w:rsidP="003974EA">
            <w:pPr>
              <w:pStyle w:val="ListParagraph"/>
              <w:ind w:left="119"/>
            </w:pPr>
          </w:p>
        </w:tc>
      </w:tr>
      <w:tr w:rsidR="006F534D" w:rsidRPr="006F534D" w14:paraId="0BFA309A" w14:textId="2CB4C10A" w:rsidTr="00BE76B5">
        <w:tc>
          <w:tcPr>
            <w:tcW w:w="530" w:type="dxa"/>
          </w:tcPr>
          <w:p w14:paraId="75BC6A57" w14:textId="7493EF95" w:rsidR="00342AEE" w:rsidRPr="006F534D" w:rsidRDefault="003974EA">
            <w:r w:rsidRPr="006F534D">
              <w:t>2.</w:t>
            </w:r>
          </w:p>
        </w:tc>
        <w:tc>
          <w:tcPr>
            <w:tcW w:w="2307" w:type="dxa"/>
          </w:tcPr>
          <w:p w14:paraId="58487FD1" w14:textId="463B0EEC" w:rsidR="00342AEE" w:rsidRPr="006F534D" w:rsidRDefault="003974EA">
            <w:r w:rsidRPr="006F534D">
              <w:t>Simulation_schedule</w:t>
            </w:r>
            <w:r w:rsidR="005D569B" w:rsidRPr="006F534D">
              <w:t>.m</w:t>
            </w:r>
          </w:p>
        </w:tc>
        <w:tc>
          <w:tcPr>
            <w:tcW w:w="2687" w:type="dxa"/>
          </w:tcPr>
          <w:p w14:paraId="705C6AA3" w14:textId="70F1A969" w:rsidR="00342AEE" w:rsidRPr="006F534D" w:rsidRDefault="006F534D">
            <w:r>
              <w:t>Menjalankan</w:t>
            </w:r>
            <w:r w:rsidR="005D569B" w:rsidRPr="006F534D">
              <w:t xml:space="preserve"> simulasi model sistem ATM.</w:t>
            </w:r>
          </w:p>
        </w:tc>
        <w:tc>
          <w:tcPr>
            <w:tcW w:w="2043" w:type="dxa"/>
          </w:tcPr>
          <w:p w14:paraId="4FA15480" w14:textId="62D1081B" w:rsidR="00342AEE" w:rsidRPr="006F534D" w:rsidRDefault="005D569B">
            <w:r w:rsidRPr="006F534D">
              <w:t>PlaneGenerator.mat</w:t>
            </w:r>
          </w:p>
        </w:tc>
        <w:tc>
          <w:tcPr>
            <w:tcW w:w="2351" w:type="dxa"/>
          </w:tcPr>
          <w:p w14:paraId="2D5E73ED" w14:textId="1B8D11EE" w:rsidR="00342AEE" w:rsidRPr="006F534D" w:rsidRDefault="005D569B">
            <w:r w:rsidRPr="006F534D">
              <w:t>Result1.mat</w:t>
            </w:r>
          </w:p>
        </w:tc>
      </w:tr>
      <w:tr w:rsidR="006F534D" w:rsidRPr="006F534D" w14:paraId="24E5A528" w14:textId="1B921607" w:rsidTr="00BE76B5">
        <w:tc>
          <w:tcPr>
            <w:tcW w:w="530" w:type="dxa"/>
          </w:tcPr>
          <w:p w14:paraId="182741C4" w14:textId="2DF476EC" w:rsidR="00342AEE" w:rsidRPr="006F534D" w:rsidRDefault="00084374">
            <w:r w:rsidRPr="006F534D">
              <w:t>3.</w:t>
            </w:r>
          </w:p>
        </w:tc>
        <w:tc>
          <w:tcPr>
            <w:tcW w:w="2307" w:type="dxa"/>
          </w:tcPr>
          <w:p w14:paraId="3512AA0F" w14:textId="61B42CFE" w:rsidR="00342AEE" w:rsidRPr="006F534D" w:rsidRDefault="00084374">
            <w:r w:rsidRPr="006F534D">
              <w:t>Plot.m</w:t>
            </w:r>
          </w:p>
        </w:tc>
        <w:tc>
          <w:tcPr>
            <w:tcW w:w="2687" w:type="dxa"/>
          </w:tcPr>
          <w:p w14:paraId="2812E196" w14:textId="51FAE896" w:rsidR="00342AEE" w:rsidRPr="006F534D" w:rsidRDefault="00084374">
            <w:r w:rsidRPr="006F534D">
              <w:t>Menjalankan tampilan visual dari simulasi.</w:t>
            </w:r>
          </w:p>
        </w:tc>
        <w:tc>
          <w:tcPr>
            <w:tcW w:w="2043" w:type="dxa"/>
          </w:tcPr>
          <w:p w14:paraId="0367F99C" w14:textId="60135EF3" w:rsidR="00342AEE" w:rsidRPr="006F534D" w:rsidRDefault="00BD376E">
            <w:r w:rsidRPr="006F534D">
              <w:t>Result1.mat</w:t>
            </w:r>
          </w:p>
        </w:tc>
        <w:tc>
          <w:tcPr>
            <w:tcW w:w="2351" w:type="dxa"/>
          </w:tcPr>
          <w:p w14:paraId="4E63D698" w14:textId="08FC56C6" w:rsidR="00342AEE" w:rsidRPr="006F534D" w:rsidRDefault="00BE76B5">
            <w:r>
              <w:t>Figure</w:t>
            </w:r>
          </w:p>
        </w:tc>
      </w:tr>
      <w:tr w:rsidR="006F534D" w:rsidRPr="006F534D" w14:paraId="56CF72CE" w14:textId="672C6D11" w:rsidTr="00BE76B5">
        <w:tc>
          <w:tcPr>
            <w:tcW w:w="530" w:type="dxa"/>
          </w:tcPr>
          <w:p w14:paraId="18FDA70E" w14:textId="79D67ECB" w:rsidR="00342AEE" w:rsidRPr="006F534D" w:rsidRDefault="006F534D">
            <w:r w:rsidRPr="006F534D">
              <w:t>4.</w:t>
            </w:r>
          </w:p>
        </w:tc>
        <w:tc>
          <w:tcPr>
            <w:tcW w:w="2307" w:type="dxa"/>
          </w:tcPr>
          <w:p w14:paraId="55FE8E6A" w14:textId="3B947E62" w:rsidR="00342AEE" w:rsidRPr="006F534D" w:rsidRDefault="006F534D">
            <w:r w:rsidRPr="006F534D">
              <w:t>Vector_Complexity.m</w:t>
            </w:r>
          </w:p>
        </w:tc>
        <w:tc>
          <w:tcPr>
            <w:tcW w:w="2687" w:type="dxa"/>
          </w:tcPr>
          <w:p w14:paraId="6A850B8E" w14:textId="2EF33B72" w:rsidR="00342AEE" w:rsidRDefault="006F534D" w:rsidP="0085691F">
            <w:pPr>
              <w:pStyle w:val="ListParagraph"/>
              <w:numPr>
                <w:ilvl w:val="0"/>
                <w:numId w:val="2"/>
              </w:numPr>
              <w:ind w:left="175" w:hanging="175"/>
            </w:pPr>
            <w:r w:rsidRPr="006F534D">
              <w:t>Menghitung kompleksitas</w:t>
            </w:r>
            <w:r w:rsidR="0085691F">
              <w:t>;</w:t>
            </w:r>
          </w:p>
          <w:p w14:paraId="21AA598B" w14:textId="08BA36D3" w:rsidR="0085691F" w:rsidRPr="006F534D" w:rsidRDefault="0085691F" w:rsidP="0085691F">
            <w:pPr>
              <w:pStyle w:val="ListParagraph"/>
              <w:numPr>
                <w:ilvl w:val="0"/>
                <w:numId w:val="2"/>
              </w:numPr>
              <w:ind w:left="175" w:hanging="175"/>
            </w:pPr>
            <w:r>
              <w:t>Plotting kompleksitas</w:t>
            </w:r>
          </w:p>
        </w:tc>
        <w:tc>
          <w:tcPr>
            <w:tcW w:w="2043" w:type="dxa"/>
          </w:tcPr>
          <w:p w14:paraId="082A4DA7" w14:textId="7D01C152" w:rsidR="00342AEE" w:rsidRPr="006F534D" w:rsidRDefault="006F534D">
            <w:r w:rsidRPr="006F534D">
              <w:t>Result1.mat</w:t>
            </w:r>
          </w:p>
        </w:tc>
        <w:tc>
          <w:tcPr>
            <w:tcW w:w="2351" w:type="dxa"/>
          </w:tcPr>
          <w:p w14:paraId="2E611BF0" w14:textId="19D86799" w:rsidR="00342AEE" w:rsidRPr="006F534D" w:rsidRDefault="006F534D">
            <w:r w:rsidRPr="006F534D">
              <w:t>Complexity_.mat</w:t>
            </w:r>
          </w:p>
        </w:tc>
      </w:tr>
      <w:tr w:rsidR="006F534D" w:rsidRPr="006F534D" w14:paraId="55C5B02D" w14:textId="5E799C34" w:rsidTr="00BE76B5">
        <w:tc>
          <w:tcPr>
            <w:tcW w:w="530" w:type="dxa"/>
          </w:tcPr>
          <w:p w14:paraId="6F741BC7" w14:textId="34CB2968" w:rsidR="00342AEE" w:rsidRPr="006F534D" w:rsidRDefault="006F534D">
            <w:r w:rsidRPr="006F534D">
              <w:t>5.</w:t>
            </w:r>
          </w:p>
        </w:tc>
        <w:tc>
          <w:tcPr>
            <w:tcW w:w="2307" w:type="dxa"/>
          </w:tcPr>
          <w:p w14:paraId="545AA46B" w14:textId="346E4C81" w:rsidR="00342AEE" w:rsidRPr="006F534D" w:rsidRDefault="006F534D">
            <w:r w:rsidRPr="006F534D">
              <w:t>Running_files.m</w:t>
            </w:r>
          </w:p>
        </w:tc>
        <w:tc>
          <w:tcPr>
            <w:tcW w:w="2687" w:type="dxa"/>
          </w:tcPr>
          <w:p w14:paraId="346271EA" w14:textId="7DBD6940" w:rsidR="00342AEE" w:rsidRPr="006F534D" w:rsidRDefault="006F534D">
            <w:r w:rsidRPr="006F534D">
              <w:t>Menjalankan 1 set simulasi (schedules1.m - Simulation_schedule.m</w:t>
            </w:r>
            <w:r>
              <w:t xml:space="preserve">- </w:t>
            </w:r>
            <w:r w:rsidRPr="006F534D">
              <w:t>Vector_Complexity.m</w:t>
            </w:r>
            <w:r>
              <w:t>)</w:t>
            </w:r>
          </w:p>
        </w:tc>
        <w:tc>
          <w:tcPr>
            <w:tcW w:w="2043" w:type="dxa"/>
          </w:tcPr>
          <w:p w14:paraId="78BAD330" w14:textId="13CDD980" w:rsidR="006F534D" w:rsidRDefault="006F534D" w:rsidP="006F534D">
            <w:r>
              <w:t>- NavData_07.mat</w:t>
            </w:r>
          </w:p>
          <w:p w14:paraId="3244C097" w14:textId="1EB0BE9B" w:rsidR="006F534D" w:rsidRDefault="006F534D" w:rsidP="006F534D">
            <w:r>
              <w:t>- NavAIP_07.mat</w:t>
            </w:r>
          </w:p>
          <w:p w14:paraId="2A16113C" w14:textId="228AC39E" w:rsidR="00342AEE" w:rsidRPr="006F534D" w:rsidRDefault="006F534D" w:rsidP="006F534D">
            <w:r>
              <w:t>- Label_07.mat</w:t>
            </w:r>
          </w:p>
        </w:tc>
        <w:tc>
          <w:tcPr>
            <w:tcW w:w="2351" w:type="dxa"/>
          </w:tcPr>
          <w:p w14:paraId="221862B6" w14:textId="77777777" w:rsidR="00342AEE" w:rsidRDefault="00BE76B5">
            <w:r>
              <w:t xml:space="preserve">- </w:t>
            </w:r>
            <w:r w:rsidR="006F534D" w:rsidRPr="006F534D">
              <w:t>Complexity_Total.mat</w:t>
            </w:r>
          </w:p>
          <w:p w14:paraId="7A6A64CF" w14:textId="2E5BB8C2" w:rsidR="00BE76B5" w:rsidRPr="006F534D" w:rsidRDefault="00BE76B5">
            <w:r>
              <w:t>- Figure</w:t>
            </w:r>
          </w:p>
        </w:tc>
      </w:tr>
    </w:tbl>
    <w:p w14:paraId="044702C6" w14:textId="77777777" w:rsidR="006871B3" w:rsidRDefault="006871B3"/>
    <w:p w14:paraId="0F7402B6" w14:textId="70060BE0" w:rsidR="009254BC" w:rsidRPr="006871B3" w:rsidRDefault="009254BC">
      <w:pPr>
        <w:rPr>
          <w:b/>
          <w:bCs/>
        </w:rPr>
      </w:pPr>
      <w:r w:rsidRPr="006871B3">
        <w:rPr>
          <w:b/>
          <w:bCs/>
        </w:rPr>
        <w:t>Daftar Variabel</w:t>
      </w:r>
      <w:r w:rsidR="004A784C" w:rsidRPr="006871B3">
        <w:rPr>
          <w:b/>
          <w:bCs/>
        </w:rPr>
        <w:t xml:space="preserve"> </w:t>
      </w:r>
      <w:r w:rsidR="006871B3">
        <w:rPr>
          <w:b/>
          <w:bCs/>
        </w:rPr>
        <w:t xml:space="preserve">simulasi </w:t>
      </w:r>
      <w:r w:rsidR="004A784C" w:rsidRPr="006871B3">
        <w:rPr>
          <w:b/>
          <w:bCs/>
        </w:rPr>
        <w:t>tersimpan di Sim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1985"/>
        <w:gridCol w:w="1559"/>
        <w:gridCol w:w="5102"/>
      </w:tblGrid>
      <w:tr w:rsidR="00310AF6" w14:paraId="7C7A5033" w14:textId="77777777" w:rsidTr="00A10071">
        <w:tc>
          <w:tcPr>
            <w:tcW w:w="704" w:type="dxa"/>
          </w:tcPr>
          <w:p w14:paraId="7694BE72" w14:textId="25CF5DCB" w:rsidR="00310AF6" w:rsidRPr="004A784C" w:rsidRDefault="00513283" w:rsidP="004A784C">
            <w:pPr>
              <w:jc w:val="center"/>
              <w:rPr>
                <w:rFonts w:cstheme="minorHAnsi"/>
                <w:b/>
                <w:bCs/>
              </w:rPr>
            </w:pPr>
            <w:r w:rsidRPr="004A784C">
              <w:rPr>
                <w:rFonts w:cstheme="minorHAnsi"/>
                <w:b/>
                <w:bCs/>
              </w:rPr>
              <w:t>ROW</w:t>
            </w:r>
          </w:p>
        </w:tc>
        <w:tc>
          <w:tcPr>
            <w:tcW w:w="1985" w:type="dxa"/>
          </w:tcPr>
          <w:p w14:paraId="435B21C3" w14:textId="3CF6073D" w:rsidR="00310AF6" w:rsidRPr="004A784C" w:rsidRDefault="00513283" w:rsidP="004A784C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784C">
              <w:rPr>
                <w:rFonts w:cstheme="minorHAnsi"/>
                <w:b/>
                <w:bCs/>
                <w:sz w:val="24"/>
                <w:szCs w:val="24"/>
              </w:rPr>
              <w:t>Variabel</w:t>
            </w:r>
          </w:p>
        </w:tc>
        <w:tc>
          <w:tcPr>
            <w:tcW w:w="1559" w:type="dxa"/>
          </w:tcPr>
          <w:p w14:paraId="1A2B038B" w14:textId="0A464577" w:rsidR="00310AF6" w:rsidRPr="004A784C" w:rsidRDefault="00513283" w:rsidP="004A784C">
            <w:pPr>
              <w:jc w:val="center"/>
              <w:rPr>
                <w:rFonts w:cstheme="minorHAnsi"/>
                <w:b/>
                <w:bCs/>
              </w:rPr>
            </w:pPr>
            <w:r w:rsidRPr="004A784C">
              <w:rPr>
                <w:rFonts w:cstheme="minorHAnsi"/>
                <w:b/>
                <w:bCs/>
              </w:rPr>
              <w:t>Satuan</w:t>
            </w:r>
          </w:p>
        </w:tc>
        <w:tc>
          <w:tcPr>
            <w:tcW w:w="5102" w:type="dxa"/>
          </w:tcPr>
          <w:p w14:paraId="7F33ACD4" w14:textId="48220145" w:rsidR="00310AF6" w:rsidRPr="004A784C" w:rsidRDefault="00513283" w:rsidP="004A784C">
            <w:pPr>
              <w:jc w:val="center"/>
              <w:rPr>
                <w:rFonts w:cstheme="minorHAnsi"/>
                <w:b/>
                <w:bCs/>
              </w:rPr>
            </w:pPr>
            <w:r w:rsidRPr="004A784C">
              <w:rPr>
                <w:rFonts w:cstheme="minorHAnsi"/>
                <w:b/>
                <w:bCs/>
              </w:rPr>
              <w:t>Keterangan</w:t>
            </w:r>
          </w:p>
        </w:tc>
      </w:tr>
      <w:tr w:rsidR="00513283" w14:paraId="076E077A" w14:textId="77777777" w:rsidTr="00A10071">
        <w:tc>
          <w:tcPr>
            <w:tcW w:w="704" w:type="dxa"/>
          </w:tcPr>
          <w:p w14:paraId="153688E0" w14:textId="55BD592F" w:rsidR="00513283" w:rsidRDefault="00513283" w:rsidP="00513283">
            <w:r>
              <w:t>1</w:t>
            </w:r>
            <w:r w:rsidR="00684756">
              <w:t>.</w:t>
            </w:r>
          </w:p>
        </w:tc>
        <w:tc>
          <w:tcPr>
            <w:tcW w:w="1985" w:type="dxa"/>
          </w:tcPr>
          <w:p w14:paraId="682DC2E1" w14:textId="43D9866C" w:rsidR="00513283" w:rsidRPr="004A784C" w:rsidRDefault="00513283" w:rsidP="00513283">
            <w:pPr>
              <w:autoSpaceDE w:val="0"/>
              <w:autoSpaceDN w:val="0"/>
              <w:adjustRightInd w:val="0"/>
              <w:rPr>
                <w:rFonts w:cstheme="minorHAnsi"/>
                <w:color w:val="228B22"/>
              </w:rPr>
            </w:pPr>
            <w:r w:rsidRPr="004A784C">
              <w:rPr>
                <w:rFonts w:cstheme="minorHAnsi"/>
                <w:color w:val="000000" w:themeColor="text1"/>
              </w:rPr>
              <w:t>Number Waypoint</w:t>
            </w:r>
          </w:p>
        </w:tc>
        <w:tc>
          <w:tcPr>
            <w:tcW w:w="1559" w:type="dxa"/>
          </w:tcPr>
          <w:p w14:paraId="3E9A12D9" w14:textId="565375DF" w:rsidR="00513283" w:rsidRDefault="00513283" w:rsidP="00513283"/>
        </w:tc>
        <w:tc>
          <w:tcPr>
            <w:tcW w:w="5102" w:type="dxa"/>
          </w:tcPr>
          <w:p w14:paraId="37D1D1E5" w14:textId="6346A12A" w:rsidR="00513283" w:rsidRDefault="00513283" w:rsidP="00513283">
            <w:r>
              <w:t>Waypoint yang sudah dijalani</w:t>
            </w:r>
            <w:r w:rsidR="00A10071">
              <w:t xml:space="preserve"> : 1,2,3, dst.</w:t>
            </w:r>
          </w:p>
        </w:tc>
      </w:tr>
      <w:tr w:rsidR="00513283" w14:paraId="76974C99" w14:textId="77777777" w:rsidTr="00A10071">
        <w:trPr>
          <w:trHeight w:val="228"/>
        </w:trPr>
        <w:tc>
          <w:tcPr>
            <w:tcW w:w="704" w:type="dxa"/>
          </w:tcPr>
          <w:p w14:paraId="7B63B939" w14:textId="5C134AEC" w:rsidR="00513283" w:rsidRDefault="00513283" w:rsidP="00513283">
            <w:r>
              <w:t>2</w:t>
            </w:r>
            <w:r w:rsidR="00684756">
              <w:t>.</w:t>
            </w:r>
          </w:p>
        </w:tc>
        <w:tc>
          <w:tcPr>
            <w:tcW w:w="1985" w:type="dxa"/>
          </w:tcPr>
          <w:p w14:paraId="3BC5B3EC" w14:textId="0B0EAA54" w:rsidR="00513283" w:rsidRDefault="00513283" w:rsidP="00513283">
            <w:r>
              <w:t>Koordinat X</w:t>
            </w:r>
          </w:p>
        </w:tc>
        <w:tc>
          <w:tcPr>
            <w:tcW w:w="1559" w:type="dxa"/>
          </w:tcPr>
          <w:p w14:paraId="2A943416" w14:textId="35742040" w:rsidR="00513283" w:rsidRDefault="00684756" w:rsidP="00513283">
            <w:r>
              <w:t>m</w:t>
            </w:r>
            <w:r w:rsidR="00513283">
              <w:t>eter</w:t>
            </w:r>
          </w:p>
        </w:tc>
        <w:tc>
          <w:tcPr>
            <w:tcW w:w="5102" w:type="dxa"/>
          </w:tcPr>
          <w:p w14:paraId="129EF12F" w14:textId="06D97819" w:rsidR="00513283" w:rsidRDefault="00513283" w:rsidP="00513283">
            <w:r>
              <w:t>Posisi di sumbu X</w:t>
            </w:r>
          </w:p>
        </w:tc>
      </w:tr>
      <w:tr w:rsidR="00513283" w14:paraId="5F561B3A" w14:textId="77777777" w:rsidTr="00A10071">
        <w:tc>
          <w:tcPr>
            <w:tcW w:w="704" w:type="dxa"/>
          </w:tcPr>
          <w:p w14:paraId="25627016" w14:textId="6B2E1A52" w:rsidR="00513283" w:rsidRDefault="00513283" w:rsidP="00513283">
            <w:r>
              <w:t>3</w:t>
            </w:r>
            <w:r w:rsidR="00684756">
              <w:t>.</w:t>
            </w:r>
          </w:p>
        </w:tc>
        <w:tc>
          <w:tcPr>
            <w:tcW w:w="1985" w:type="dxa"/>
          </w:tcPr>
          <w:p w14:paraId="4C72C20D" w14:textId="1CAA8E35" w:rsidR="00513283" w:rsidRDefault="00513283" w:rsidP="00513283">
            <w:r>
              <w:t>Koordinat Y</w:t>
            </w:r>
          </w:p>
        </w:tc>
        <w:tc>
          <w:tcPr>
            <w:tcW w:w="1559" w:type="dxa"/>
          </w:tcPr>
          <w:p w14:paraId="698B4031" w14:textId="57F331BF" w:rsidR="00513283" w:rsidRDefault="00684756" w:rsidP="00513283">
            <w:r>
              <w:t>m</w:t>
            </w:r>
            <w:r w:rsidR="00513283">
              <w:t>eter</w:t>
            </w:r>
          </w:p>
        </w:tc>
        <w:tc>
          <w:tcPr>
            <w:tcW w:w="5102" w:type="dxa"/>
          </w:tcPr>
          <w:p w14:paraId="1E2A7EFB" w14:textId="1A43FBCC" w:rsidR="00513283" w:rsidRDefault="00513283" w:rsidP="00513283">
            <w:r w:rsidRPr="00513283">
              <w:t xml:space="preserve">Posisi di sumbu </w:t>
            </w:r>
            <w:r>
              <w:t>Y</w:t>
            </w:r>
          </w:p>
        </w:tc>
      </w:tr>
      <w:tr w:rsidR="00513283" w14:paraId="68EEFCC1" w14:textId="77777777" w:rsidTr="00A10071">
        <w:tc>
          <w:tcPr>
            <w:tcW w:w="704" w:type="dxa"/>
          </w:tcPr>
          <w:p w14:paraId="055F7B2E" w14:textId="62B4ACC7" w:rsidR="00513283" w:rsidRDefault="00513283" w:rsidP="00513283">
            <w:r>
              <w:t>4</w:t>
            </w:r>
            <w:r w:rsidR="00684756">
              <w:t>.</w:t>
            </w:r>
          </w:p>
        </w:tc>
        <w:tc>
          <w:tcPr>
            <w:tcW w:w="1985" w:type="dxa"/>
          </w:tcPr>
          <w:p w14:paraId="3B0557E5" w14:textId="7108B881" w:rsidR="00513283" w:rsidRDefault="00513283" w:rsidP="00513283">
            <w:r>
              <w:t>Koordinat Z</w:t>
            </w:r>
          </w:p>
        </w:tc>
        <w:tc>
          <w:tcPr>
            <w:tcW w:w="1559" w:type="dxa"/>
          </w:tcPr>
          <w:p w14:paraId="5709D145" w14:textId="4A2F45C0" w:rsidR="00513283" w:rsidRDefault="00684756" w:rsidP="00513283">
            <w:r>
              <w:t>m</w:t>
            </w:r>
            <w:r w:rsidR="00513283">
              <w:t>eter</w:t>
            </w:r>
          </w:p>
        </w:tc>
        <w:tc>
          <w:tcPr>
            <w:tcW w:w="5102" w:type="dxa"/>
          </w:tcPr>
          <w:p w14:paraId="2EAE1F2E" w14:textId="31A58983" w:rsidR="00513283" w:rsidRDefault="00513283" w:rsidP="00513283">
            <w:r w:rsidRPr="00513283">
              <w:t xml:space="preserve">Posisi di sumbu </w:t>
            </w:r>
            <w:r>
              <w:t>Z</w:t>
            </w:r>
            <w:r w:rsidR="0059502F">
              <w:t xml:space="preserve"> (ketinggian)</w:t>
            </w:r>
          </w:p>
        </w:tc>
      </w:tr>
      <w:tr w:rsidR="00513283" w14:paraId="49093687" w14:textId="77777777" w:rsidTr="00A10071">
        <w:tc>
          <w:tcPr>
            <w:tcW w:w="704" w:type="dxa"/>
          </w:tcPr>
          <w:p w14:paraId="3363582C" w14:textId="48554B33" w:rsidR="00513283" w:rsidRDefault="00513283" w:rsidP="00513283">
            <w:r>
              <w:t>5</w:t>
            </w:r>
            <w:r w:rsidR="00684756">
              <w:t>.</w:t>
            </w:r>
          </w:p>
        </w:tc>
        <w:tc>
          <w:tcPr>
            <w:tcW w:w="1985" w:type="dxa"/>
          </w:tcPr>
          <w:p w14:paraId="053A6495" w14:textId="3AEBAD9D" w:rsidR="00513283" w:rsidRDefault="00513283" w:rsidP="00513283">
            <w:r>
              <w:t>Delta X</w:t>
            </w:r>
          </w:p>
        </w:tc>
        <w:tc>
          <w:tcPr>
            <w:tcW w:w="1559" w:type="dxa"/>
          </w:tcPr>
          <w:p w14:paraId="2C315E61" w14:textId="46188BF8" w:rsidR="00513283" w:rsidRDefault="00684756" w:rsidP="00513283">
            <w:r>
              <w:t>m</w:t>
            </w:r>
            <w:r w:rsidR="00513283">
              <w:t>eter</w:t>
            </w:r>
          </w:p>
        </w:tc>
        <w:tc>
          <w:tcPr>
            <w:tcW w:w="5102" w:type="dxa"/>
          </w:tcPr>
          <w:p w14:paraId="7CFE7631" w14:textId="4E4311DD" w:rsidR="00513283" w:rsidRDefault="00DD50E5" w:rsidP="00513283">
            <w:r>
              <w:t xml:space="preserve">Jarak pada sumbu X terhadap waypoint berikutnya </w:t>
            </w:r>
          </w:p>
        </w:tc>
      </w:tr>
      <w:tr w:rsidR="00513283" w14:paraId="3DFEFF4D" w14:textId="77777777" w:rsidTr="00A10071">
        <w:tc>
          <w:tcPr>
            <w:tcW w:w="704" w:type="dxa"/>
          </w:tcPr>
          <w:p w14:paraId="017DB549" w14:textId="0B32B581" w:rsidR="00513283" w:rsidRDefault="00513283" w:rsidP="00513283">
            <w:r>
              <w:t>6</w:t>
            </w:r>
            <w:r w:rsidR="00684756">
              <w:t>.</w:t>
            </w:r>
          </w:p>
        </w:tc>
        <w:tc>
          <w:tcPr>
            <w:tcW w:w="1985" w:type="dxa"/>
          </w:tcPr>
          <w:p w14:paraId="4EA055A2" w14:textId="37A7E507" w:rsidR="00513283" w:rsidRDefault="00513283" w:rsidP="00513283">
            <w:r>
              <w:t>Delta Y</w:t>
            </w:r>
          </w:p>
        </w:tc>
        <w:tc>
          <w:tcPr>
            <w:tcW w:w="1559" w:type="dxa"/>
          </w:tcPr>
          <w:p w14:paraId="780216D2" w14:textId="44B7C7BF" w:rsidR="00513283" w:rsidRDefault="00684756" w:rsidP="00513283">
            <w:r>
              <w:t>m</w:t>
            </w:r>
            <w:r w:rsidR="00513283">
              <w:t>eter</w:t>
            </w:r>
          </w:p>
        </w:tc>
        <w:tc>
          <w:tcPr>
            <w:tcW w:w="5102" w:type="dxa"/>
          </w:tcPr>
          <w:p w14:paraId="03325BF9" w14:textId="73002318" w:rsidR="00513283" w:rsidRDefault="00DD50E5" w:rsidP="00513283">
            <w:r w:rsidRPr="00DD50E5">
              <w:t>Jarak pada sumbu X terhadap waypoint berikutnya</w:t>
            </w:r>
          </w:p>
        </w:tc>
      </w:tr>
      <w:tr w:rsidR="00513283" w14:paraId="5A4288CF" w14:textId="77777777" w:rsidTr="00A10071">
        <w:tc>
          <w:tcPr>
            <w:tcW w:w="704" w:type="dxa"/>
          </w:tcPr>
          <w:p w14:paraId="7A950E61" w14:textId="3369BE67" w:rsidR="00513283" w:rsidRDefault="00513283" w:rsidP="00513283">
            <w:r>
              <w:t>7</w:t>
            </w:r>
            <w:r w:rsidR="00684756">
              <w:t>.</w:t>
            </w:r>
          </w:p>
        </w:tc>
        <w:tc>
          <w:tcPr>
            <w:tcW w:w="1985" w:type="dxa"/>
          </w:tcPr>
          <w:p w14:paraId="4355952D" w14:textId="013DE61E" w:rsidR="00513283" w:rsidRDefault="00513283" w:rsidP="00513283">
            <w:r>
              <w:t>Delta Z</w:t>
            </w:r>
          </w:p>
        </w:tc>
        <w:tc>
          <w:tcPr>
            <w:tcW w:w="1559" w:type="dxa"/>
          </w:tcPr>
          <w:p w14:paraId="4548B597" w14:textId="3E3E40A1" w:rsidR="00513283" w:rsidRDefault="00684756" w:rsidP="00513283">
            <w:r>
              <w:t>m</w:t>
            </w:r>
            <w:r w:rsidR="00513283">
              <w:t>eter</w:t>
            </w:r>
          </w:p>
        </w:tc>
        <w:tc>
          <w:tcPr>
            <w:tcW w:w="5102" w:type="dxa"/>
          </w:tcPr>
          <w:p w14:paraId="116B3E52" w14:textId="754D3930" w:rsidR="00513283" w:rsidRDefault="00DD50E5" w:rsidP="00513283">
            <w:r w:rsidRPr="00DD50E5">
              <w:t>Jarak pada sumbu X terhadap waypoint berikutnya</w:t>
            </w:r>
          </w:p>
        </w:tc>
      </w:tr>
      <w:tr w:rsidR="00513283" w14:paraId="2F2281C7" w14:textId="77777777" w:rsidTr="00A10071">
        <w:tc>
          <w:tcPr>
            <w:tcW w:w="704" w:type="dxa"/>
          </w:tcPr>
          <w:p w14:paraId="45874FCE" w14:textId="7ABA3328" w:rsidR="00513283" w:rsidRDefault="00513283" w:rsidP="00513283">
            <w:r>
              <w:t>8</w:t>
            </w:r>
            <w:r w:rsidR="00684756">
              <w:t>.</w:t>
            </w:r>
          </w:p>
        </w:tc>
        <w:tc>
          <w:tcPr>
            <w:tcW w:w="1985" w:type="dxa"/>
          </w:tcPr>
          <w:p w14:paraId="730D6D2C" w14:textId="2643F3BC" w:rsidR="00513283" w:rsidRDefault="00513283" w:rsidP="00513283">
            <w:r>
              <w:t>ROW</w:t>
            </w:r>
          </w:p>
        </w:tc>
        <w:tc>
          <w:tcPr>
            <w:tcW w:w="1559" w:type="dxa"/>
          </w:tcPr>
          <w:p w14:paraId="65221AEE" w14:textId="299185E4" w:rsidR="00513283" w:rsidRDefault="00A10071" w:rsidP="00513283">
            <w:r>
              <w:t>-</w:t>
            </w:r>
          </w:p>
        </w:tc>
        <w:tc>
          <w:tcPr>
            <w:tcW w:w="5102" w:type="dxa"/>
          </w:tcPr>
          <w:p w14:paraId="687016AB" w14:textId="783A0CAF" w:rsidR="00513283" w:rsidRDefault="00DD50E5" w:rsidP="00513283">
            <w:r>
              <w:t>Right of Way</w:t>
            </w:r>
            <w:r w:rsidR="00A10071">
              <w:t xml:space="preserve"> : 1,2,3 dst</w:t>
            </w:r>
          </w:p>
        </w:tc>
      </w:tr>
      <w:tr w:rsidR="00513283" w14:paraId="5BE5366C" w14:textId="77777777" w:rsidTr="00A10071">
        <w:tc>
          <w:tcPr>
            <w:tcW w:w="704" w:type="dxa"/>
          </w:tcPr>
          <w:p w14:paraId="0FB16E27" w14:textId="54497925" w:rsidR="00513283" w:rsidRDefault="00513283" w:rsidP="00513283">
            <w:r>
              <w:lastRenderedPageBreak/>
              <w:t>9</w:t>
            </w:r>
            <w:r w:rsidR="00684756">
              <w:t>.</w:t>
            </w:r>
          </w:p>
        </w:tc>
        <w:tc>
          <w:tcPr>
            <w:tcW w:w="1985" w:type="dxa"/>
          </w:tcPr>
          <w:p w14:paraId="24DB974D" w14:textId="55F01382" w:rsidR="00513283" w:rsidRDefault="00513283" w:rsidP="00513283">
            <w:r>
              <w:t>Clearance</w:t>
            </w:r>
          </w:p>
        </w:tc>
        <w:tc>
          <w:tcPr>
            <w:tcW w:w="1559" w:type="dxa"/>
          </w:tcPr>
          <w:p w14:paraId="1748233E" w14:textId="5680E301" w:rsidR="00513283" w:rsidRDefault="00A10071" w:rsidP="00513283">
            <w:r>
              <w:t>-</w:t>
            </w:r>
          </w:p>
        </w:tc>
        <w:tc>
          <w:tcPr>
            <w:tcW w:w="5102" w:type="dxa"/>
          </w:tcPr>
          <w:p w14:paraId="457CB2D4" w14:textId="5BB4B04A" w:rsidR="00513283" w:rsidRDefault="00DD50E5" w:rsidP="00513283">
            <w:r>
              <w:t>Apakah pesawat terlibat konflik dengan pesawat lainnya</w:t>
            </w:r>
            <w:r w:rsidR="00A10071">
              <w:t xml:space="preserve"> : 1 (tidak ada konflik) atau 0 (konflik)</w:t>
            </w:r>
          </w:p>
        </w:tc>
      </w:tr>
      <w:tr w:rsidR="00513283" w14:paraId="54FCBDF0" w14:textId="77777777" w:rsidTr="00A10071">
        <w:tc>
          <w:tcPr>
            <w:tcW w:w="704" w:type="dxa"/>
          </w:tcPr>
          <w:p w14:paraId="2C054DD5" w14:textId="21B964C6" w:rsidR="00513283" w:rsidRDefault="00513283" w:rsidP="00513283">
            <w:r>
              <w:t>10</w:t>
            </w:r>
            <w:r w:rsidR="00684756">
              <w:t>.</w:t>
            </w:r>
          </w:p>
        </w:tc>
        <w:tc>
          <w:tcPr>
            <w:tcW w:w="1985" w:type="dxa"/>
          </w:tcPr>
          <w:p w14:paraId="62879EE5" w14:textId="206DA7EB" w:rsidR="00513283" w:rsidRDefault="00513283" w:rsidP="00513283">
            <w:r>
              <w:t>Resolution</w:t>
            </w:r>
          </w:p>
        </w:tc>
        <w:tc>
          <w:tcPr>
            <w:tcW w:w="1559" w:type="dxa"/>
          </w:tcPr>
          <w:p w14:paraId="07E7B214" w14:textId="7FAE22FB" w:rsidR="00513283" w:rsidRDefault="00A10071" w:rsidP="00513283">
            <w:r>
              <w:t>-</w:t>
            </w:r>
          </w:p>
        </w:tc>
        <w:tc>
          <w:tcPr>
            <w:tcW w:w="5102" w:type="dxa"/>
          </w:tcPr>
          <w:p w14:paraId="5EA7588B" w14:textId="539E0060" w:rsidR="00513283" w:rsidRDefault="00DD50E5" w:rsidP="00513283">
            <w:r>
              <w:t>Tipe resolusi yang dipilih</w:t>
            </w:r>
            <w:r w:rsidR="00A10071">
              <w:t xml:space="preserve"> : 1, 2 atau 3</w:t>
            </w:r>
          </w:p>
        </w:tc>
      </w:tr>
      <w:tr w:rsidR="00513283" w14:paraId="578B74BF" w14:textId="77777777" w:rsidTr="00A10071">
        <w:tc>
          <w:tcPr>
            <w:tcW w:w="704" w:type="dxa"/>
          </w:tcPr>
          <w:p w14:paraId="38E29259" w14:textId="605BBBB9" w:rsidR="00513283" w:rsidRDefault="00513283" w:rsidP="00513283">
            <w:r>
              <w:t>11</w:t>
            </w:r>
            <w:r w:rsidR="00684756">
              <w:t>.</w:t>
            </w:r>
          </w:p>
        </w:tc>
        <w:tc>
          <w:tcPr>
            <w:tcW w:w="1985" w:type="dxa"/>
          </w:tcPr>
          <w:p w14:paraId="67153C7E" w14:textId="585C4A80" w:rsidR="00513283" w:rsidRDefault="00513283" w:rsidP="00513283">
            <w:r>
              <w:t>Relative Heading</w:t>
            </w:r>
          </w:p>
        </w:tc>
        <w:tc>
          <w:tcPr>
            <w:tcW w:w="1559" w:type="dxa"/>
          </w:tcPr>
          <w:p w14:paraId="34BE97A6" w14:textId="6893FBFE" w:rsidR="00513283" w:rsidRDefault="00DD50E5" w:rsidP="00513283">
            <w:r>
              <w:t>Derajat</w:t>
            </w:r>
          </w:p>
        </w:tc>
        <w:tc>
          <w:tcPr>
            <w:tcW w:w="5102" w:type="dxa"/>
          </w:tcPr>
          <w:p w14:paraId="0ECC8809" w14:textId="410EB1CD" w:rsidR="00513283" w:rsidRDefault="00DD50E5" w:rsidP="00513283">
            <w:r>
              <w:t>Heading pesawat relatif terhadap heading waypoint</w:t>
            </w:r>
          </w:p>
        </w:tc>
      </w:tr>
      <w:tr w:rsidR="00513283" w14:paraId="0721C874" w14:textId="77777777" w:rsidTr="00A10071">
        <w:tc>
          <w:tcPr>
            <w:tcW w:w="704" w:type="dxa"/>
          </w:tcPr>
          <w:p w14:paraId="07FC418E" w14:textId="3A3D8019" w:rsidR="00513283" w:rsidRDefault="00513283" w:rsidP="00513283">
            <w:r>
              <w:t>12</w:t>
            </w:r>
            <w:r w:rsidR="00684756">
              <w:t>.</w:t>
            </w:r>
          </w:p>
        </w:tc>
        <w:tc>
          <w:tcPr>
            <w:tcW w:w="1985" w:type="dxa"/>
          </w:tcPr>
          <w:p w14:paraId="736B99C8" w14:textId="0E383122" w:rsidR="00513283" w:rsidRDefault="00513283" w:rsidP="00513283">
            <w:r>
              <w:t>Heading</w:t>
            </w:r>
          </w:p>
        </w:tc>
        <w:tc>
          <w:tcPr>
            <w:tcW w:w="1559" w:type="dxa"/>
          </w:tcPr>
          <w:p w14:paraId="01F78C84" w14:textId="6383C807" w:rsidR="00513283" w:rsidRDefault="00DD50E5" w:rsidP="00513283">
            <w:r>
              <w:t>Derajat</w:t>
            </w:r>
          </w:p>
        </w:tc>
        <w:tc>
          <w:tcPr>
            <w:tcW w:w="5102" w:type="dxa"/>
          </w:tcPr>
          <w:p w14:paraId="10D64500" w14:textId="039C2BE9" w:rsidR="00513283" w:rsidRDefault="00DD50E5" w:rsidP="00513283">
            <w:r>
              <w:t>Heading pesawat</w:t>
            </w:r>
          </w:p>
        </w:tc>
      </w:tr>
      <w:tr w:rsidR="00513283" w14:paraId="01AB892A" w14:textId="77777777" w:rsidTr="00A10071">
        <w:tc>
          <w:tcPr>
            <w:tcW w:w="704" w:type="dxa"/>
          </w:tcPr>
          <w:p w14:paraId="5B52D5E8" w14:textId="64681B64" w:rsidR="00513283" w:rsidRDefault="00513283" w:rsidP="00513283">
            <w:r>
              <w:t>13</w:t>
            </w:r>
            <w:r w:rsidR="00684756">
              <w:t>.</w:t>
            </w:r>
          </w:p>
        </w:tc>
        <w:tc>
          <w:tcPr>
            <w:tcW w:w="1985" w:type="dxa"/>
          </w:tcPr>
          <w:p w14:paraId="13E508B7" w14:textId="1CC18C51" w:rsidR="00513283" w:rsidRDefault="00513283" w:rsidP="00513283">
            <w:r>
              <w:t>r</w:t>
            </w:r>
          </w:p>
        </w:tc>
        <w:tc>
          <w:tcPr>
            <w:tcW w:w="1559" w:type="dxa"/>
          </w:tcPr>
          <w:p w14:paraId="548C0961" w14:textId="57AE3D9B" w:rsidR="00513283" w:rsidRDefault="00684756" w:rsidP="00513283">
            <w:r>
              <w:t>meter</w:t>
            </w:r>
          </w:p>
        </w:tc>
        <w:tc>
          <w:tcPr>
            <w:tcW w:w="5102" w:type="dxa"/>
          </w:tcPr>
          <w:p w14:paraId="1B50B139" w14:textId="637E2EFF" w:rsidR="00513283" w:rsidRDefault="00684756" w:rsidP="00513283">
            <w:r>
              <w:t xml:space="preserve">Jarak langsung terhadap waypoint berikutnya </w:t>
            </w:r>
          </w:p>
        </w:tc>
      </w:tr>
      <w:tr w:rsidR="00513283" w14:paraId="2AF5B2D0" w14:textId="77777777" w:rsidTr="00A10071">
        <w:tc>
          <w:tcPr>
            <w:tcW w:w="704" w:type="dxa"/>
          </w:tcPr>
          <w:p w14:paraId="208A8066" w14:textId="08EFC324" w:rsidR="00513283" w:rsidRDefault="00513283" w:rsidP="00513283">
            <w:r>
              <w:t>14</w:t>
            </w:r>
            <w:r w:rsidR="00684756">
              <w:t>.</w:t>
            </w:r>
          </w:p>
        </w:tc>
        <w:tc>
          <w:tcPr>
            <w:tcW w:w="1985" w:type="dxa"/>
          </w:tcPr>
          <w:p w14:paraId="7C6C9D45" w14:textId="2EAF3306" w:rsidR="00513283" w:rsidRDefault="00513283" w:rsidP="00513283">
            <w:r>
              <w:t>VZ</w:t>
            </w:r>
          </w:p>
        </w:tc>
        <w:tc>
          <w:tcPr>
            <w:tcW w:w="1559" w:type="dxa"/>
          </w:tcPr>
          <w:p w14:paraId="6DDA668F" w14:textId="04AF71B7" w:rsidR="00513283" w:rsidRDefault="00DD50E5" w:rsidP="00513283">
            <w:r>
              <w:t>meter/detik</w:t>
            </w:r>
          </w:p>
        </w:tc>
        <w:tc>
          <w:tcPr>
            <w:tcW w:w="5102" w:type="dxa"/>
          </w:tcPr>
          <w:p w14:paraId="6E9D7DF3" w14:textId="1E687C89" w:rsidR="00513283" w:rsidRDefault="00DD50E5" w:rsidP="00513283">
            <w:r>
              <w:t>Kecepatan relatif terhadap sumbu Z</w:t>
            </w:r>
          </w:p>
        </w:tc>
      </w:tr>
      <w:tr w:rsidR="00513283" w14:paraId="79921516" w14:textId="77777777" w:rsidTr="00A10071">
        <w:tc>
          <w:tcPr>
            <w:tcW w:w="704" w:type="dxa"/>
          </w:tcPr>
          <w:p w14:paraId="6CC4CE98" w14:textId="711E008F" w:rsidR="00513283" w:rsidRDefault="00513283" w:rsidP="00513283">
            <w:r>
              <w:t>15</w:t>
            </w:r>
            <w:r w:rsidR="00684756">
              <w:t>.</w:t>
            </w:r>
          </w:p>
        </w:tc>
        <w:tc>
          <w:tcPr>
            <w:tcW w:w="1985" w:type="dxa"/>
          </w:tcPr>
          <w:p w14:paraId="5536928E" w14:textId="0491D5B6" w:rsidR="00513283" w:rsidRDefault="00513283" w:rsidP="00513283">
            <w:r>
              <w:t>VX</w:t>
            </w:r>
          </w:p>
        </w:tc>
        <w:tc>
          <w:tcPr>
            <w:tcW w:w="1559" w:type="dxa"/>
          </w:tcPr>
          <w:p w14:paraId="29A13CCF" w14:textId="281A8927" w:rsidR="00513283" w:rsidRDefault="00DD50E5" w:rsidP="00513283">
            <w:r>
              <w:t>meter/detik</w:t>
            </w:r>
          </w:p>
        </w:tc>
        <w:tc>
          <w:tcPr>
            <w:tcW w:w="5102" w:type="dxa"/>
          </w:tcPr>
          <w:p w14:paraId="29A6A845" w14:textId="5C658571" w:rsidR="00513283" w:rsidRDefault="00DD50E5" w:rsidP="00513283">
            <w:r w:rsidRPr="00DD50E5">
              <w:t>Kecepatan relatif terhadap sumbu X</w:t>
            </w:r>
          </w:p>
        </w:tc>
      </w:tr>
      <w:tr w:rsidR="00513283" w14:paraId="44486FB1" w14:textId="77777777" w:rsidTr="00A10071">
        <w:tc>
          <w:tcPr>
            <w:tcW w:w="704" w:type="dxa"/>
          </w:tcPr>
          <w:p w14:paraId="6830FA0A" w14:textId="27086EE7" w:rsidR="00513283" w:rsidRDefault="00513283" w:rsidP="00513283">
            <w:r>
              <w:t>16</w:t>
            </w:r>
            <w:r w:rsidR="00684756">
              <w:t>.</w:t>
            </w:r>
          </w:p>
        </w:tc>
        <w:tc>
          <w:tcPr>
            <w:tcW w:w="1985" w:type="dxa"/>
          </w:tcPr>
          <w:p w14:paraId="39F54A0B" w14:textId="13016F29" w:rsidR="00513283" w:rsidRDefault="00513283" w:rsidP="00513283">
            <w:r>
              <w:t>VY</w:t>
            </w:r>
          </w:p>
        </w:tc>
        <w:tc>
          <w:tcPr>
            <w:tcW w:w="1559" w:type="dxa"/>
          </w:tcPr>
          <w:p w14:paraId="12265DDE" w14:textId="00C4F816" w:rsidR="00513283" w:rsidRDefault="00DD50E5" w:rsidP="00513283">
            <w:r>
              <w:t>meter/detik</w:t>
            </w:r>
          </w:p>
        </w:tc>
        <w:tc>
          <w:tcPr>
            <w:tcW w:w="5102" w:type="dxa"/>
          </w:tcPr>
          <w:p w14:paraId="64EBC744" w14:textId="19AE94A6" w:rsidR="00513283" w:rsidRDefault="00DD50E5" w:rsidP="00513283">
            <w:r w:rsidRPr="00DD50E5">
              <w:t xml:space="preserve">Kecepatan relatif terhadap sumbu </w:t>
            </w:r>
            <w:r>
              <w:t>Y</w:t>
            </w:r>
          </w:p>
        </w:tc>
      </w:tr>
      <w:tr w:rsidR="00513283" w14:paraId="25713319" w14:textId="77777777" w:rsidTr="00A10071">
        <w:tc>
          <w:tcPr>
            <w:tcW w:w="704" w:type="dxa"/>
          </w:tcPr>
          <w:p w14:paraId="1128653A" w14:textId="09935EA0" w:rsidR="00513283" w:rsidRDefault="00513283" w:rsidP="00513283">
            <w:r>
              <w:t>17</w:t>
            </w:r>
            <w:r w:rsidR="00684756">
              <w:t>.</w:t>
            </w:r>
          </w:p>
        </w:tc>
        <w:tc>
          <w:tcPr>
            <w:tcW w:w="1985" w:type="dxa"/>
          </w:tcPr>
          <w:p w14:paraId="55C019E4" w14:textId="4029A12E" w:rsidR="00513283" w:rsidRDefault="00513283" w:rsidP="00513283">
            <w:r>
              <w:t>Jumlah Waypoint</w:t>
            </w:r>
          </w:p>
        </w:tc>
        <w:tc>
          <w:tcPr>
            <w:tcW w:w="1559" w:type="dxa"/>
          </w:tcPr>
          <w:p w14:paraId="45AE2608" w14:textId="50C212CA" w:rsidR="00513283" w:rsidRDefault="00A10071" w:rsidP="00513283">
            <w:r>
              <w:t>-</w:t>
            </w:r>
          </w:p>
        </w:tc>
        <w:tc>
          <w:tcPr>
            <w:tcW w:w="5102" w:type="dxa"/>
          </w:tcPr>
          <w:p w14:paraId="44F5D174" w14:textId="320D0969" w:rsidR="00513283" w:rsidRDefault="00DD50E5" w:rsidP="00513283">
            <w:r>
              <w:t>Jumlah waypoint yang telah dilewati</w:t>
            </w:r>
            <w:r w:rsidR="00A10071">
              <w:t xml:space="preserve"> : 1,2, 3 dst</w:t>
            </w:r>
          </w:p>
        </w:tc>
      </w:tr>
      <w:tr w:rsidR="00513283" w14:paraId="092E2644" w14:textId="77777777" w:rsidTr="00A10071">
        <w:tc>
          <w:tcPr>
            <w:tcW w:w="704" w:type="dxa"/>
          </w:tcPr>
          <w:p w14:paraId="7CD6A38A" w14:textId="75A1D745" w:rsidR="00513283" w:rsidRDefault="00513283" w:rsidP="00513283">
            <w:r>
              <w:t>18</w:t>
            </w:r>
            <w:r w:rsidR="00684756">
              <w:t>.</w:t>
            </w:r>
          </w:p>
        </w:tc>
        <w:tc>
          <w:tcPr>
            <w:tcW w:w="1985" w:type="dxa"/>
          </w:tcPr>
          <w:p w14:paraId="514CDF6A" w14:textId="170712EF" w:rsidR="00513283" w:rsidRDefault="00513283" w:rsidP="00513283">
            <w:r>
              <w:t>Aircraft to Merging Point</w:t>
            </w:r>
          </w:p>
        </w:tc>
        <w:tc>
          <w:tcPr>
            <w:tcW w:w="1559" w:type="dxa"/>
          </w:tcPr>
          <w:p w14:paraId="0D23D022" w14:textId="4057AB3F" w:rsidR="00513283" w:rsidRDefault="00A10071" w:rsidP="00513283">
            <w:r>
              <w:t>-</w:t>
            </w:r>
          </w:p>
        </w:tc>
        <w:tc>
          <w:tcPr>
            <w:tcW w:w="5102" w:type="dxa"/>
          </w:tcPr>
          <w:p w14:paraId="31F46E09" w14:textId="6EC71138" w:rsidR="00513283" w:rsidRDefault="00DD50E5" w:rsidP="00513283">
            <w:r>
              <w:t>Jumlah pesawat menuju merging point</w:t>
            </w:r>
            <w:r w:rsidR="00A10071">
              <w:t xml:space="preserve"> : 1,2,3, dst.</w:t>
            </w:r>
          </w:p>
        </w:tc>
      </w:tr>
      <w:tr w:rsidR="00513283" w14:paraId="1E6A4DB9" w14:textId="77777777" w:rsidTr="00A10071">
        <w:tc>
          <w:tcPr>
            <w:tcW w:w="704" w:type="dxa"/>
          </w:tcPr>
          <w:p w14:paraId="68FAC47A" w14:textId="5CCC6647" w:rsidR="00513283" w:rsidRDefault="00513283" w:rsidP="00513283">
            <w:r>
              <w:t>19</w:t>
            </w:r>
            <w:r w:rsidR="00684756">
              <w:t>.</w:t>
            </w:r>
          </w:p>
        </w:tc>
        <w:tc>
          <w:tcPr>
            <w:tcW w:w="1985" w:type="dxa"/>
          </w:tcPr>
          <w:p w14:paraId="77506059" w14:textId="27EB0598" w:rsidR="00513283" w:rsidRDefault="00513283" w:rsidP="00513283">
            <w:r>
              <w:t>TAS</w:t>
            </w:r>
          </w:p>
        </w:tc>
        <w:tc>
          <w:tcPr>
            <w:tcW w:w="1559" w:type="dxa"/>
          </w:tcPr>
          <w:p w14:paraId="618D22FA" w14:textId="1D340C66" w:rsidR="00513283" w:rsidRDefault="00684756" w:rsidP="00513283">
            <w:r>
              <w:t>m</w:t>
            </w:r>
            <w:r w:rsidR="00DD50E5">
              <w:t>eter/detik</w:t>
            </w:r>
          </w:p>
        </w:tc>
        <w:tc>
          <w:tcPr>
            <w:tcW w:w="5102" w:type="dxa"/>
          </w:tcPr>
          <w:p w14:paraId="7E83B957" w14:textId="5CE6F77C" w:rsidR="00513283" w:rsidRDefault="00DD50E5" w:rsidP="00513283">
            <w:r>
              <w:t>True Airspeed</w:t>
            </w:r>
          </w:p>
        </w:tc>
      </w:tr>
      <w:tr w:rsidR="00513283" w14:paraId="2BCB5423" w14:textId="77777777" w:rsidTr="00A10071">
        <w:tc>
          <w:tcPr>
            <w:tcW w:w="704" w:type="dxa"/>
          </w:tcPr>
          <w:p w14:paraId="6AC751FE" w14:textId="287CA782" w:rsidR="00513283" w:rsidRDefault="00513283" w:rsidP="00513283">
            <w:r>
              <w:t>20</w:t>
            </w:r>
            <w:r w:rsidR="00684756">
              <w:t>.</w:t>
            </w:r>
          </w:p>
        </w:tc>
        <w:tc>
          <w:tcPr>
            <w:tcW w:w="1985" w:type="dxa"/>
          </w:tcPr>
          <w:p w14:paraId="7BA175D4" w14:textId="2789D31E" w:rsidR="00513283" w:rsidRDefault="00513283" w:rsidP="00513283">
            <w:r>
              <w:t>Climbing or Descend</w:t>
            </w:r>
          </w:p>
        </w:tc>
        <w:tc>
          <w:tcPr>
            <w:tcW w:w="1559" w:type="dxa"/>
          </w:tcPr>
          <w:p w14:paraId="7C325041" w14:textId="7E515DE2" w:rsidR="00513283" w:rsidRDefault="00A10071" w:rsidP="00513283">
            <w:r>
              <w:t>-</w:t>
            </w:r>
          </w:p>
        </w:tc>
        <w:tc>
          <w:tcPr>
            <w:tcW w:w="5102" w:type="dxa"/>
          </w:tcPr>
          <w:p w14:paraId="313DD2C3" w14:textId="2861AF15" w:rsidR="00513283" w:rsidRDefault="00DD50E5" w:rsidP="00513283">
            <w:r>
              <w:t>Kondisi pesawat terbang climbing, descent atau mendatar</w:t>
            </w:r>
          </w:p>
        </w:tc>
      </w:tr>
      <w:tr w:rsidR="00513283" w14:paraId="517C27AF" w14:textId="77777777" w:rsidTr="00A10071">
        <w:tc>
          <w:tcPr>
            <w:tcW w:w="704" w:type="dxa"/>
          </w:tcPr>
          <w:p w14:paraId="69F53745" w14:textId="5132E76A" w:rsidR="00513283" w:rsidRDefault="00513283" w:rsidP="00513283">
            <w:r>
              <w:t>21</w:t>
            </w:r>
            <w:r w:rsidR="00684756">
              <w:t>.</w:t>
            </w:r>
          </w:p>
        </w:tc>
        <w:tc>
          <w:tcPr>
            <w:tcW w:w="1985" w:type="dxa"/>
          </w:tcPr>
          <w:p w14:paraId="7F5643CE" w14:textId="59E72CDB" w:rsidR="00513283" w:rsidRDefault="00513283" w:rsidP="00513283">
            <w:r>
              <w:t>Ground speed sumbu X</w:t>
            </w:r>
          </w:p>
        </w:tc>
        <w:tc>
          <w:tcPr>
            <w:tcW w:w="1559" w:type="dxa"/>
          </w:tcPr>
          <w:p w14:paraId="2B742BB3" w14:textId="2E35ACE4" w:rsidR="00513283" w:rsidRDefault="00684756" w:rsidP="00513283">
            <w:r>
              <w:t>m</w:t>
            </w:r>
            <w:r w:rsidR="00DD50E5">
              <w:t>eter/detik</w:t>
            </w:r>
          </w:p>
        </w:tc>
        <w:tc>
          <w:tcPr>
            <w:tcW w:w="5102" w:type="dxa"/>
          </w:tcPr>
          <w:p w14:paraId="22BD413B" w14:textId="373B1113" w:rsidR="00513283" w:rsidRDefault="00DD50E5" w:rsidP="00513283">
            <w:r w:rsidRPr="00DD50E5">
              <w:t xml:space="preserve">Ground speed </w:t>
            </w:r>
            <w:r>
              <w:t xml:space="preserve">pada </w:t>
            </w:r>
            <w:r w:rsidRPr="00DD50E5">
              <w:t>sumbu X</w:t>
            </w:r>
          </w:p>
        </w:tc>
      </w:tr>
      <w:tr w:rsidR="00513283" w14:paraId="271BA1B9" w14:textId="77777777" w:rsidTr="00A10071">
        <w:tc>
          <w:tcPr>
            <w:tcW w:w="704" w:type="dxa"/>
          </w:tcPr>
          <w:p w14:paraId="50C5920B" w14:textId="28E4A866" w:rsidR="00513283" w:rsidRDefault="00513283" w:rsidP="00513283">
            <w:r>
              <w:t>22</w:t>
            </w:r>
            <w:r w:rsidR="00684756">
              <w:t>.</w:t>
            </w:r>
          </w:p>
        </w:tc>
        <w:tc>
          <w:tcPr>
            <w:tcW w:w="1985" w:type="dxa"/>
          </w:tcPr>
          <w:p w14:paraId="4680A350" w14:textId="185DF56A" w:rsidR="00513283" w:rsidRDefault="00513283" w:rsidP="00513283">
            <w:r w:rsidRPr="00F668D9">
              <w:t xml:space="preserve">Ground speed sumbu </w:t>
            </w:r>
            <w:r>
              <w:t>Y</w:t>
            </w:r>
          </w:p>
        </w:tc>
        <w:tc>
          <w:tcPr>
            <w:tcW w:w="1559" w:type="dxa"/>
          </w:tcPr>
          <w:p w14:paraId="5005FC71" w14:textId="315D7885" w:rsidR="00513283" w:rsidRDefault="00684756" w:rsidP="00513283">
            <w:r>
              <w:t>m</w:t>
            </w:r>
            <w:r w:rsidR="00DD50E5" w:rsidRPr="00DD50E5">
              <w:t>eter/detik</w:t>
            </w:r>
          </w:p>
        </w:tc>
        <w:tc>
          <w:tcPr>
            <w:tcW w:w="5102" w:type="dxa"/>
          </w:tcPr>
          <w:p w14:paraId="10B266BA" w14:textId="5B8F5799" w:rsidR="00513283" w:rsidRDefault="00DD50E5" w:rsidP="00513283">
            <w:r w:rsidRPr="00DD50E5">
              <w:t xml:space="preserve">Ground speed </w:t>
            </w:r>
            <w:r>
              <w:t xml:space="preserve">pada </w:t>
            </w:r>
            <w:r w:rsidRPr="00DD50E5">
              <w:t>sumbu Y</w:t>
            </w:r>
          </w:p>
        </w:tc>
      </w:tr>
      <w:tr w:rsidR="00513283" w14:paraId="39FEE1DF" w14:textId="77777777" w:rsidTr="00A10071">
        <w:tc>
          <w:tcPr>
            <w:tcW w:w="704" w:type="dxa"/>
          </w:tcPr>
          <w:p w14:paraId="4D7D70B2" w14:textId="671D1131" w:rsidR="00513283" w:rsidRDefault="00513283" w:rsidP="00513283">
            <w:r>
              <w:t>23</w:t>
            </w:r>
            <w:r w:rsidR="00684756">
              <w:t>.</w:t>
            </w:r>
          </w:p>
        </w:tc>
        <w:tc>
          <w:tcPr>
            <w:tcW w:w="1985" w:type="dxa"/>
          </w:tcPr>
          <w:p w14:paraId="60592FC2" w14:textId="1AA662FB" w:rsidR="00513283" w:rsidRDefault="00513283" w:rsidP="00513283">
            <w:r>
              <w:t>Ground Speed</w:t>
            </w:r>
          </w:p>
        </w:tc>
        <w:tc>
          <w:tcPr>
            <w:tcW w:w="1559" w:type="dxa"/>
          </w:tcPr>
          <w:p w14:paraId="588A102C" w14:textId="6CC3102D" w:rsidR="00513283" w:rsidRDefault="00684756" w:rsidP="00513283">
            <w:r>
              <w:t>m</w:t>
            </w:r>
            <w:r w:rsidR="00DD50E5" w:rsidRPr="00DD50E5">
              <w:t>eter/detik</w:t>
            </w:r>
          </w:p>
        </w:tc>
        <w:tc>
          <w:tcPr>
            <w:tcW w:w="5102" w:type="dxa"/>
          </w:tcPr>
          <w:p w14:paraId="439B5B00" w14:textId="776D8E25" w:rsidR="00513283" w:rsidRDefault="00DD50E5" w:rsidP="00513283">
            <w:r>
              <w:t xml:space="preserve">Ground speed </w:t>
            </w:r>
          </w:p>
        </w:tc>
      </w:tr>
      <w:tr w:rsidR="00513283" w14:paraId="695B76AB" w14:textId="77777777" w:rsidTr="00A10071">
        <w:tc>
          <w:tcPr>
            <w:tcW w:w="704" w:type="dxa"/>
          </w:tcPr>
          <w:p w14:paraId="5D822D06" w14:textId="61297138" w:rsidR="00513283" w:rsidRDefault="00513283" w:rsidP="00513283">
            <w:r>
              <w:t>24</w:t>
            </w:r>
            <w:r w:rsidR="00684756">
              <w:t>.</w:t>
            </w:r>
          </w:p>
        </w:tc>
        <w:tc>
          <w:tcPr>
            <w:tcW w:w="1985" w:type="dxa"/>
          </w:tcPr>
          <w:p w14:paraId="660638C9" w14:textId="00CEB08C" w:rsidR="00513283" w:rsidRDefault="00513283" w:rsidP="00513283">
            <w:r>
              <w:t>Lost of Separation</w:t>
            </w:r>
          </w:p>
        </w:tc>
        <w:tc>
          <w:tcPr>
            <w:tcW w:w="1559" w:type="dxa"/>
          </w:tcPr>
          <w:p w14:paraId="17BD6FA8" w14:textId="128BAAAE" w:rsidR="00513283" w:rsidRDefault="00A10071" w:rsidP="00513283">
            <w:r>
              <w:t>-</w:t>
            </w:r>
          </w:p>
        </w:tc>
        <w:tc>
          <w:tcPr>
            <w:tcW w:w="5102" w:type="dxa"/>
          </w:tcPr>
          <w:p w14:paraId="59714471" w14:textId="318DBF09" w:rsidR="00513283" w:rsidRDefault="00DD50E5" w:rsidP="00513283">
            <w:r>
              <w:t>Apakah terjadi LoS atau tidak</w:t>
            </w:r>
            <w:r w:rsidR="00A10071">
              <w:t xml:space="preserve"> : 0 atau 1</w:t>
            </w:r>
          </w:p>
        </w:tc>
      </w:tr>
      <w:tr w:rsidR="00513283" w14:paraId="02914143" w14:textId="77777777" w:rsidTr="00A10071">
        <w:tc>
          <w:tcPr>
            <w:tcW w:w="704" w:type="dxa"/>
          </w:tcPr>
          <w:p w14:paraId="06484EEA" w14:textId="0DE96B2E" w:rsidR="00513283" w:rsidRDefault="00513283" w:rsidP="00513283">
            <w:r>
              <w:t>25</w:t>
            </w:r>
            <w:r w:rsidR="00684756">
              <w:t>.</w:t>
            </w:r>
          </w:p>
        </w:tc>
        <w:tc>
          <w:tcPr>
            <w:tcW w:w="1985" w:type="dxa"/>
          </w:tcPr>
          <w:p w14:paraId="1F0820DB" w14:textId="28A02212" w:rsidR="00513283" w:rsidRDefault="00513283" w:rsidP="00513283">
            <w:r>
              <w:t>Holding point</w:t>
            </w:r>
          </w:p>
        </w:tc>
        <w:tc>
          <w:tcPr>
            <w:tcW w:w="1559" w:type="dxa"/>
          </w:tcPr>
          <w:p w14:paraId="15E12DBB" w14:textId="131F8731" w:rsidR="00513283" w:rsidRDefault="00A10071" w:rsidP="00513283">
            <w:r>
              <w:t>-</w:t>
            </w:r>
          </w:p>
        </w:tc>
        <w:tc>
          <w:tcPr>
            <w:tcW w:w="5102" w:type="dxa"/>
          </w:tcPr>
          <w:p w14:paraId="7AA40CF0" w14:textId="51EC6AD5" w:rsidR="00513283" w:rsidRDefault="00DD50E5" w:rsidP="00513283">
            <w:r>
              <w:t>Sedang berada di Holding point atau tidak</w:t>
            </w:r>
            <w:r w:rsidR="00A10071">
              <w:t xml:space="preserve"> ; 0 atau 1</w:t>
            </w:r>
          </w:p>
        </w:tc>
      </w:tr>
      <w:tr w:rsidR="00513283" w14:paraId="3898EE04" w14:textId="77777777" w:rsidTr="00A10071">
        <w:tc>
          <w:tcPr>
            <w:tcW w:w="704" w:type="dxa"/>
          </w:tcPr>
          <w:p w14:paraId="3E1E07FE" w14:textId="4EC18486" w:rsidR="00513283" w:rsidRDefault="00513283" w:rsidP="00513283">
            <w:r>
              <w:t>26</w:t>
            </w:r>
            <w:r w:rsidR="00684756">
              <w:t>.</w:t>
            </w:r>
          </w:p>
        </w:tc>
        <w:tc>
          <w:tcPr>
            <w:tcW w:w="1985" w:type="dxa"/>
          </w:tcPr>
          <w:p w14:paraId="21258141" w14:textId="7C43EC31" w:rsidR="00513283" w:rsidRDefault="00513283" w:rsidP="00513283">
            <w:r>
              <w:t>Radius to RADAR</w:t>
            </w:r>
          </w:p>
        </w:tc>
        <w:tc>
          <w:tcPr>
            <w:tcW w:w="1559" w:type="dxa"/>
          </w:tcPr>
          <w:p w14:paraId="36DC5642" w14:textId="4E2A9EE2" w:rsidR="00513283" w:rsidRDefault="00A10071" w:rsidP="00513283">
            <w:r>
              <w:t>meter</w:t>
            </w:r>
          </w:p>
        </w:tc>
        <w:tc>
          <w:tcPr>
            <w:tcW w:w="5102" w:type="dxa"/>
          </w:tcPr>
          <w:p w14:paraId="3DE5EBEE" w14:textId="28825A08" w:rsidR="00513283" w:rsidRDefault="00DD50E5" w:rsidP="00513283">
            <w:r>
              <w:t>Radius terhadap RADAR</w:t>
            </w:r>
          </w:p>
        </w:tc>
      </w:tr>
      <w:tr w:rsidR="00513283" w14:paraId="0CD30C04" w14:textId="77777777" w:rsidTr="00A10071">
        <w:tc>
          <w:tcPr>
            <w:tcW w:w="704" w:type="dxa"/>
          </w:tcPr>
          <w:p w14:paraId="3CE063EC" w14:textId="7105E716" w:rsidR="00513283" w:rsidRDefault="00513283" w:rsidP="00513283">
            <w:r>
              <w:t>27</w:t>
            </w:r>
            <w:r w:rsidR="00684756">
              <w:t>.</w:t>
            </w:r>
          </w:p>
        </w:tc>
        <w:tc>
          <w:tcPr>
            <w:tcW w:w="1985" w:type="dxa"/>
          </w:tcPr>
          <w:p w14:paraId="07662E5A" w14:textId="35280DDB" w:rsidR="00513283" w:rsidRDefault="00513283" w:rsidP="00513283">
            <w:r>
              <w:t>Route Number</w:t>
            </w:r>
          </w:p>
        </w:tc>
        <w:tc>
          <w:tcPr>
            <w:tcW w:w="1559" w:type="dxa"/>
          </w:tcPr>
          <w:p w14:paraId="760CEF76" w14:textId="3B921C32" w:rsidR="00513283" w:rsidRDefault="00A10071" w:rsidP="00513283">
            <w:r>
              <w:t>-</w:t>
            </w:r>
          </w:p>
        </w:tc>
        <w:tc>
          <w:tcPr>
            <w:tcW w:w="5102" w:type="dxa"/>
          </w:tcPr>
          <w:p w14:paraId="694B679E" w14:textId="24FBE684" w:rsidR="00513283" w:rsidRDefault="00DD50E5" w:rsidP="00513283">
            <w:r>
              <w:t>Nomor rute</w:t>
            </w:r>
            <w:r w:rsidR="00A10071">
              <w:t xml:space="preserve"> : 1,2 ,3, dst.</w:t>
            </w:r>
          </w:p>
        </w:tc>
      </w:tr>
      <w:tr w:rsidR="00513283" w14:paraId="55241D8B" w14:textId="77777777" w:rsidTr="00A10071">
        <w:tc>
          <w:tcPr>
            <w:tcW w:w="704" w:type="dxa"/>
          </w:tcPr>
          <w:p w14:paraId="5906F7D8" w14:textId="0A7F321A" w:rsidR="00513283" w:rsidRDefault="00513283" w:rsidP="00513283">
            <w:r>
              <w:t>28</w:t>
            </w:r>
            <w:r w:rsidR="00684756">
              <w:t>.</w:t>
            </w:r>
          </w:p>
        </w:tc>
        <w:tc>
          <w:tcPr>
            <w:tcW w:w="1985" w:type="dxa"/>
          </w:tcPr>
          <w:p w14:paraId="7B5F0E6E" w14:textId="7DB57F8D" w:rsidR="00513283" w:rsidRDefault="00513283" w:rsidP="00513283">
            <w:r>
              <w:t>Aircraft Type</w:t>
            </w:r>
          </w:p>
        </w:tc>
        <w:tc>
          <w:tcPr>
            <w:tcW w:w="1559" w:type="dxa"/>
          </w:tcPr>
          <w:p w14:paraId="08B9808F" w14:textId="6F50893F" w:rsidR="00513283" w:rsidRDefault="00A10071" w:rsidP="00513283">
            <w:r>
              <w:t>-</w:t>
            </w:r>
          </w:p>
        </w:tc>
        <w:tc>
          <w:tcPr>
            <w:tcW w:w="5102" w:type="dxa"/>
          </w:tcPr>
          <w:p w14:paraId="4F85A552" w14:textId="5D744684" w:rsidR="00513283" w:rsidRDefault="00DD50E5" w:rsidP="00513283">
            <w:r>
              <w:t>Tipe pesawat</w:t>
            </w:r>
            <w:r w:rsidR="00A10071">
              <w:t xml:space="preserve">  : 1,2 ,3, dst.</w:t>
            </w:r>
          </w:p>
        </w:tc>
      </w:tr>
    </w:tbl>
    <w:p w14:paraId="1D78C587" w14:textId="00CC6C85" w:rsidR="00310AF6" w:rsidRDefault="00310AF6"/>
    <w:p w14:paraId="3D6BEA02" w14:textId="2C95F386" w:rsidR="00684756" w:rsidRDefault="00684756">
      <w:r>
        <w:t>Daftar Fu</w:t>
      </w:r>
      <w:r w:rsidR="001E0957">
        <w:t>n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"/>
        <w:gridCol w:w="2393"/>
        <w:gridCol w:w="2052"/>
        <w:gridCol w:w="2107"/>
        <w:gridCol w:w="2267"/>
      </w:tblGrid>
      <w:tr w:rsidR="00971739" w14:paraId="2612B2D1" w14:textId="77777777" w:rsidTr="0085691F">
        <w:tc>
          <w:tcPr>
            <w:tcW w:w="531" w:type="dxa"/>
          </w:tcPr>
          <w:p w14:paraId="7323EAB6" w14:textId="607FA8BC" w:rsidR="00684756" w:rsidRDefault="00684756">
            <w:r>
              <w:t>No.</w:t>
            </w:r>
          </w:p>
        </w:tc>
        <w:tc>
          <w:tcPr>
            <w:tcW w:w="2393" w:type="dxa"/>
          </w:tcPr>
          <w:p w14:paraId="43F036DC" w14:textId="79CE1D4C" w:rsidR="00684756" w:rsidRDefault="00684756">
            <w:r>
              <w:t xml:space="preserve">Nama </w:t>
            </w:r>
          </w:p>
        </w:tc>
        <w:tc>
          <w:tcPr>
            <w:tcW w:w="2052" w:type="dxa"/>
          </w:tcPr>
          <w:p w14:paraId="717581BE" w14:textId="7F6ABFD7" w:rsidR="00684756" w:rsidRDefault="00684756">
            <w:r>
              <w:t>Fungsi</w:t>
            </w:r>
          </w:p>
        </w:tc>
        <w:tc>
          <w:tcPr>
            <w:tcW w:w="2107" w:type="dxa"/>
          </w:tcPr>
          <w:p w14:paraId="43FF3E79" w14:textId="76D06AF5" w:rsidR="00684756" w:rsidRDefault="00684756">
            <w:r>
              <w:t>Variabel Input</w:t>
            </w:r>
          </w:p>
        </w:tc>
        <w:tc>
          <w:tcPr>
            <w:tcW w:w="2267" w:type="dxa"/>
          </w:tcPr>
          <w:p w14:paraId="320C89E4" w14:textId="62EC22CD" w:rsidR="00684756" w:rsidRDefault="00684756">
            <w:r>
              <w:t>Variabel Output</w:t>
            </w:r>
          </w:p>
        </w:tc>
      </w:tr>
      <w:tr w:rsidR="00971739" w14:paraId="0DA1BAEA" w14:textId="77777777" w:rsidTr="0085691F">
        <w:tc>
          <w:tcPr>
            <w:tcW w:w="531" w:type="dxa"/>
          </w:tcPr>
          <w:p w14:paraId="3662BE3D" w14:textId="4CB1D3B4" w:rsidR="00684756" w:rsidRDefault="00684756">
            <w:r>
              <w:t>1.</w:t>
            </w:r>
          </w:p>
        </w:tc>
        <w:tc>
          <w:tcPr>
            <w:tcW w:w="2393" w:type="dxa"/>
          </w:tcPr>
          <w:p w14:paraId="0528FA7D" w14:textId="47C4CF12" w:rsidR="00684756" w:rsidRDefault="001E0957">
            <w:r>
              <w:t>angle</w:t>
            </w:r>
          </w:p>
        </w:tc>
        <w:tc>
          <w:tcPr>
            <w:tcW w:w="2052" w:type="dxa"/>
          </w:tcPr>
          <w:p w14:paraId="101E3619" w14:textId="379B19A6" w:rsidR="00684756" w:rsidRDefault="002D0431">
            <w:r>
              <w:t>Mencari sudut relatif antara pesawat dan waypoint</w:t>
            </w:r>
          </w:p>
        </w:tc>
        <w:tc>
          <w:tcPr>
            <w:tcW w:w="2107" w:type="dxa"/>
          </w:tcPr>
          <w:p w14:paraId="720E28C2" w14:textId="3315E2E0" w:rsidR="00684756" w:rsidRDefault="002D0431">
            <w:r>
              <w:t>Delta X dan Delta y</w:t>
            </w:r>
          </w:p>
        </w:tc>
        <w:tc>
          <w:tcPr>
            <w:tcW w:w="2267" w:type="dxa"/>
          </w:tcPr>
          <w:p w14:paraId="243E85DA" w14:textId="5A36C8A1" w:rsidR="00684756" w:rsidRDefault="002D0431">
            <w:r>
              <w:t>Sudut dalam satuan derajat</w:t>
            </w:r>
          </w:p>
        </w:tc>
      </w:tr>
      <w:tr w:rsidR="00971739" w14:paraId="2E6A5AFE" w14:textId="77777777" w:rsidTr="0085691F">
        <w:tc>
          <w:tcPr>
            <w:tcW w:w="531" w:type="dxa"/>
          </w:tcPr>
          <w:p w14:paraId="108C57C3" w14:textId="5D138C70" w:rsidR="00684756" w:rsidRDefault="00684756">
            <w:r>
              <w:t>2.</w:t>
            </w:r>
          </w:p>
        </w:tc>
        <w:tc>
          <w:tcPr>
            <w:tcW w:w="2393" w:type="dxa"/>
          </w:tcPr>
          <w:p w14:paraId="730F8284" w14:textId="572139A3" w:rsidR="00684756" w:rsidRDefault="002A2DDB">
            <w:r>
              <w:t>c</w:t>
            </w:r>
            <w:r w:rsidR="001E0957">
              <w:t>ircleplot</w:t>
            </w:r>
          </w:p>
        </w:tc>
        <w:tc>
          <w:tcPr>
            <w:tcW w:w="2052" w:type="dxa"/>
          </w:tcPr>
          <w:p w14:paraId="350F0860" w14:textId="556FBE48" w:rsidR="00684756" w:rsidRDefault="002D0431">
            <w:r>
              <w:t>Mengeplot lingkaran di Figure</w:t>
            </w:r>
          </w:p>
        </w:tc>
        <w:tc>
          <w:tcPr>
            <w:tcW w:w="2107" w:type="dxa"/>
          </w:tcPr>
          <w:p w14:paraId="1CC11F9F" w14:textId="40529A15" w:rsidR="00684756" w:rsidRDefault="002D0431">
            <w:r>
              <w:t>Koordinat titik pusat lingkaran (X,Y) dan radius lingkaran</w:t>
            </w:r>
          </w:p>
        </w:tc>
        <w:tc>
          <w:tcPr>
            <w:tcW w:w="2267" w:type="dxa"/>
          </w:tcPr>
          <w:p w14:paraId="37E6DAF3" w14:textId="7EEE40DF" w:rsidR="00684756" w:rsidRDefault="002D0431">
            <w:r>
              <w:t>Plot lingkaran dalam koordinat Xdan Y</w:t>
            </w:r>
          </w:p>
        </w:tc>
      </w:tr>
      <w:tr w:rsidR="00971739" w14:paraId="6E6F3942" w14:textId="77777777" w:rsidTr="0085691F">
        <w:tc>
          <w:tcPr>
            <w:tcW w:w="531" w:type="dxa"/>
          </w:tcPr>
          <w:p w14:paraId="41319D63" w14:textId="5AF66A8F" w:rsidR="00684756" w:rsidRDefault="00684756" w:rsidP="00684756">
            <w:r>
              <w:t>3.</w:t>
            </w:r>
          </w:p>
        </w:tc>
        <w:tc>
          <w:tcPr>
            <w:tcW w:w="2393" w:type="dxa"/>
          </w:tcPr>
          <w:p w14:paraId="276FB403" w14:textId="27A2A77C" w:rsidR="00684756" w:rsidRDefault="002A2DDB" w:rsidP="00684756">
            <w:r>
              <w:t>clearance</w:t>
            </w:r>
          </w:p>
        </w:tc>
        <w:tc>
          <w:tcPr>
            <w:tcW w:w="2052" w:type="dxa"/>
          </w:tcPr>
          <w:p w14:paraId="035990CA" w14:textId="48017B58" w:rsidR="00684756" w:rsidRDefault="002D0431" w:rsidP="00684756">
            <w:r>
              <w:t>Menentukan pesawat seperasi aman tau tidak terhadap pesawat lainnya</w:t>
            </w:r>
          </w:p>
        </w:tc>
        <w:tc>
          <w:tcPr>
            <w:tcW w:w="2107" w:type="dxa"/>
          </w:tcPr>
          <w:p w14:paraId="1E14439E" w14:textId="1826E995" w:rsidR="00684756" w:rsidRDefault="008F1757" w:rsidP="00684756">
            <w:r>
              <w:t>ROW, status konflik, jarak antar pesawat, pesawat ke, radius buffer zone, ketinggian pesawat, status holding</w:t>
            </w:r>
          </w:p>
        </w:tc>
        <w:tc>
          <w:tcPr>
            <w:tcW w:w="2267" w:type="dxa"/>
          </w:tcPr>
          <w:p w14:paraId="1FF36CCE" w14:textId="1713421D" w:rsidR="00684756" w:rsidRDefault="002D0431" w:rsidP="00684756">
            <w:r>
              <w:t>1 : Clear tidak ada konflik den</w:t>
            </w:r>
            <w:r w:rsidR="00EC0B17">
              <w:t>a</w:t>
            </w:r>
            <w:r>
              <w:t xml:space="preserve">an </w:t>
            </w:r>
            <w:r w:rsidR="00EC0B17">
              <w:t xml:space="preserve">pesawat </w:t>
            </w:r>
            <w:r>
              <w:t>lainny</w:t>
            </w:r>
            <w:r w:rsidR="00EC0B17">
              <w:t>a</w:t>
            </w:r>
          </w:p>
          <w:p w14:paraId="58DBFFA4" w14:textId="7ED5B300" w:rsidR="00EC0B17" w:rsidRDefault="00EC0B17" w:rsidP="00684756">
            <w:r>
              <w:t>0 : terdapat konflik dengan pesawat lainnya</w:t>
            </w:r>
          </w:p>
          <w:p w14:paraId="0A72BAA6" w14:textId="29A7A861" w:rsidR="002D0431" w:rsidRDefault="002D0431" w:rsidP="00684756"/>
        </w:tc>
      </w:tr>
      <w:tr w:rsidR="00971739" w14:paraId="529D0FAC" w14:textId="77777777" w:rsidTr="0085691F">
        <w:trPr>
          <w:trHeight w:val="535"/>
        </w:trPr>
        <w:tc>
          <w:tcPr>
            <w:tcW w:w="531" w:type="dxa"/>
          </w:tcPr>
          <w:p w14:paraId="3BF499B4" w14:textId="3A62C6CB" w:rsidR="00684756" w:rsidRDefault="00684756" w:rsidP="00684756">
            <w:r>
              <w:t>4.</w:t>
            </w:r>
          </w:p>
        </w:tc>
        <w:tc>
          <w:tcPr>
            <w:tcW w:w="2393" w:type="dxa"/>
          </w:tcPr>
          <w:p w14:paraId="31B96AA1" w14:textId="45FD4416" w:rsidR="00684756" w:rsidRDefault="008F1757" w:rsidP="00684756">
            <w:r>
              <w:t>deceleration</w:t>
            </w:r>
          </w:p>
        </w:tc>
        <w:tc>
          <w:tcPr>
            <w:tcW w:w="2052" w:type="dxa"/>
          </w:tcPr>
          <w:p w14:paraId="313C6CF8" w14:textId="6E52EE7E" w:rsidR="00684756" w:rsidRDefault="008F1757" w:rsidP="00684756">
            <w:r>
              <w:t>Menurunkan kecepatan</w:t>
            </w:r>
          </w:p>
        </w:tc>
        <w:tc>
          <w:tcPr>
            <w:tcW w:w="2107" w:type="dxa"/>
          </w:tcPr>
          <w:p w14:paraId="762D2EB2" w14:textId="2CB99F22" w:rsidR="00684756" w:rsidRDefault="008F1757" w:rsidP="00684756">
            <w:r>
              <w:t>Kecepatan awal, kecepatam target</w:t>
            </w:r>
          </w:p>
        </w:tc>
        <w:tc>
          <w:tcPr>
            <w:tcW w:w="2267" w:type="dxa"/>
          </w:tcPr>
          <w:p w14:paraId="3E65633E" w14:textId="4B38DADD" w:rsidR="00684756" w:rsidRDefault="008F1757" w:rsidP="00684756">
            <w:r>
              <w:t>kecepatan</w:t>
            </w:r>
          </w:p>
        </w:tc>
      </w:tr>
      <w:tr w:rsidR="00971739" w14:paraId="395E7C70" w14:textId="77777777" w:rsidTr="0085691F">
        <w:tc>
          <w:tcPr>
            <w:tcW w:w="531" w:type="dxa"/>
          </w:tcPr>
          <w:p w14:paraId="6E6F24A1" w14:textId="7A712139" w:rsidR="00684756" w:rsidRDefault="00684756" w:rsidP="00684756">
            <w:r>
              <w:lastRenderedPageBreak/>
              <w:t>5.</w:t>
            </w:r>
          </w:p>
        </w:tc>
        <w:tc>
          <w:tcPr>
            <w:tcW w:w="2393" w:type="dxa"/>
          </w:tcPr>
          <w:p w14:paraId="38DD2AF3" w14:textId="02433674" w:rsidR="00684756" w:rsidRDefault="008F1757" w:rsidP="00684756">
            <w:r>
              <w:t>endwpt</w:t>
            </w:r>
          </w:p>
        </w:tc>
        <w:tc>
          <w:tcPr>
            <w:tcW w:w="2052" w:type="dxa"/>
          </w:tcPr>
          <w:p w14:paraId="17C58CDD" w14:textId="4B54C4F8" w:rsidR="00684756" w:rsidRDefault="008F1757" w:rsidP="00684756">
            <w:r>
              <w:t xml:space="preserve">Mengecek </w:t>
            </w:r>
            <w:r w:rsidR="00FB1DDB">
              <w:t xml:space="preserve">sudah mencapai </w:t>
            </w:r>
            <w:r>
              <w:t xml:space="preserve">waypoint terakhir atau </w:t>
            </w:r>
            <w:r w:rsidR="00FB1DDB">
              <w:t>belum</w:t>
            </w:r>
          </w:p>
        </w:tc>
        <w:tc>
          <w:tcPr>
            <w:tcW w:w="2107" w:type="dxa"/>
          </w:tcPr>
          <w:p w14:paraId="10B9B2EF" w14:textId="080646E8" w:rsidR="00684756" w:rsidRDefault="00FB1DDB" w:rsidP="00684756">
            <w:r>
              <w:t>Waypoint saat ini, waypoint terakhir</w:t>
            </w:r>
          </w:p>
        </w:tc>
        <w:tc>
          <w:tcPr>
            <w:tcW w:w="2267" w:type="dxa"/>
          </w:tcPr>
          <w:p w14:paraId="0CF7BBC2" w14:textId="77777777" w:rsidR="00684756" w:rsidRDefault="00FB1DDB" w:rsidP="00684756">
            <w:r>
              <w:t>1: waypoint terakhir</w:t>
            </w:r>
          </w:p>
          <w:p w14:paraId="3F123A97" w14:textId="585FAE1A" w:rsidR="00FB1DDB" w:rsidRDefault="00FB1DDB" w:rsidP="00684756">
            <w:r>
              <w:t>0:bukan waypoint terakhir</w:t>
            </w:r>
          </w:p>
        </w:tc>
      </w:tr>
      <w:tr w:rsidR="00971739" w14:paraId="3442841D" w14:textId="77777777" w:rsidTr="0085691F">
        <w:tc>
          <w:tcPr>
            <w:tcW w:w="531" w:type="dxa"/>
          </w:tcPr>
          <w:p w14:paraId="78D89665" w14:textId="611492D9" w:rsidR="00FB1DDB" w:rsidRDefault="00FB1DDB" w:rsidP="00FB1DDB">
            <w:r>
              <w:t>6.</w:t>
            </w:r>
          </w:p>
        </w:tc>
        <w:tc>
          <w:tcPr>
            <w:tcW w:w="2393" w:type="dxa"/>
          </w:tcPr>
          <w:p w14:paraId="280EAC5C" w14:textId="17B87FDD" w:rsidR="00FB1DDB" w:rsidRDefault="00FB1DDB" w:rsidP="00FB1DDB">
            <w:r>
              <w:t>holding_1</w:t>
            </w:r>
          </w:p>
        </w:tc>
        <w:tc>
          <w:tcPr>
            <w:tcW w:w="2052" w:type="dxa"/>
          </w:tcPr>
          <w:p w14:paraId="55F70F13" w14:textId="04450EC6" w:rsidR="00FB1DDB" w:rsidRDefault="00FB1DDB" w:rsidP="00FB1DDB">
            <w:r>
              <w:t>Menentukan heading saat holding dan status pesawat  holding atau tidak</w:t>
            </w:r>
          </w:p>
        </w:tc>
        <w:tc>
          <w:tcPr>
            <w:tcW w:w="2107" w:type="dxa"/>
          </w:tcPr>
          <w:p w14:paraId="020A3AF3" w14:textId="61C3A85C" w:rsidR="00FB1DDB" w:rsidRDefault="00FB1DDB" w:rsidP="00FB1DDB">
            <w:r>
              <w:t xml:space="preserve">Holding status sebelumnya, heading, jarak terhadap holding point, waktu </w:t>
            </w:r>
          </w:p>
        </w:tc>
        <w:tc>
          <w:tcPr>
            <w:tcW w:w="2267" w:type="dxa"/>
          </w:tcPr>
          <w:p w14:paraId="6ECF90E0" w14:textId="77777777" w:rsidR="00FB1DDB" w:rsidRDefault="00FB1DDB" w:rsidP="00FB1DDB">
            <w:r>
              <w:t>Heading dan status holding</w:t>
            </w:r>
          </w:p>
          <w:p w14:paraId="1AB1AE71" w14:textId="77777777" w:rsidR="00FB1DDB" w:rsidRDefault="00FB1DDB" w:rsidP="00FB1DDB">
            <w:r>
              <w:t>1:sedang holding</w:t>
            </w:r>
          </w:p>
          <w:p w14:paraId="5D843718" w14:textId="56F4951E" w:rsidR="00FB1DDB" w:rsidRDefault="00FB1DDB" w:rsidP="00FB1DDB">
            <w:r>
              <w:t>2.tidak holding</w:t>
            </w:r>
          </w:p>
        </w:tc>
      </w:tr>
      <w:tr w:rsidR="00971739" w14:paraId="2BF3662F" w14:textId="77777777" w:rsidTr="0085691F">
        <w:tc>
          <w:tcPr>
            <w:tcW w:w="531" w:type="dxa"/>
          </w:tcPr>
          <w:p w14:paraId="76D328B2" w14:textId="6D527482" w:rsidR="00FB1DDB" w:rsidRDefault="00FB1DDB" w:rsidP="00FB1DDB">
            <w:r>
              <w:t>7.</w:t>
            </w:r>
          </w:p>
        </w:tc>
        <w:tc>
          <w:tcPr>
            <w:tcW w:w="2393" w:type="dxa"/>
          </w:tcPr>
          <w:p w14:paraId="1DCD1E8A" w14:textId="2484E70E" w:rsidR="00FB1DDB" w:rsidRDefault="00FB1DDB" w:rsidP="00FB1DDB">
            <w:r>
              <w:t>holding_point</w:t>
            </w:r>
          </w:p>
        </w:tc>
        <w:tc>
          <w:tcPr>
            <w:tcW w:w="2052" w:type="dxa"/>
          </w:tcPr>
          <w:p w14:paraId="611960EF" w14:textId="61FFE28D" w:rsidR="00FB1DDB" w:rsidRDefault="00FB1DDB" w:rsidP="00FB1DDB">
            <w:r>
              <w:t>Menentukan waypoint holding untuk rute tertentu</w:t>
            </w:r>
          </w:p>
        </w:tc>
        <w:tc>
          <w:tcPr>
            <w:tcW w:w="2107" w:type="dxa"/>
          </w:tcPr>
          <w:p w14:paraId="25A891A2" w14:textId="66460EDC" w:rsidR="00FB1DDB" w:rsidRDefault="00FB1DDB" w:rsidP="00FB1DDB">
            <w:r>
              <w:t>Waypoint, rute</w:t>
            </w:r>
          </w:p>
        </w:tc>
        <w:tc>
          <w:tcPr>
            <w:tcW w:w="2267" w:type="dxa"/>
          </w:tcPr>
          <w:p w14:paraId="4EE7C167" w14:textId="33B8A9B3" w:rsidR="00FB1DDB" w:rsidRDefault="003E7379" w:rsidP="00FB1DDB">
            <w:r>
              <w:t>Holding point dalam angka 1 s.d 8</w:t>
            </w:r>
          </w:p>
        </w:tc>
      </w:tr>
      <w:tr w:rsidR="00971739" w14:paraId="4A56BA81" w14:textId="77777777" w:rsidTr="0085691F">
        <w:tc>
          <w:tcPr>
            <w:tcW w:w="531" w:type="dxa"/>
          </w:tcPr>
          <w:p w14:paraId="389F4C4D" w14:textId="5EF14410" w:rsidR="00FB1DDB" w:rsidRDefault="00FB1DDB" w:rsidP="00FB1DDB">
            <w:r>
              <w:t>8.</w:t>
            </w:r>
          </w:p>
        </w:tc>
        <w:tc>
          <w:tcPr>
            <w:tcW w:w="2393" w:type="dxa"/>
          </w:tcPr>
          <w:p w14:paraId="523EF22D" w14:textId="207B7ECF" w:rsidR="00FB1DDB" w:rsidRDefault="003E7379" w:rsidP="00FB1DDB">
            <w:r>
              <w:t>LOS</w:t>
            </w:r>
          </w:p>
        </w:tc>
        <w:tc>
          <w:tcPr>
            <w:tcW w:w="2052" w:type="dxa"/>
          </w:tcPr>
          <w:p w14:paraId="53DD77C5" w14:textId="25FFE35B" w:rsidR="00FB1DDB" w:rsidRDefault="003E7379" w:rsidP="00FB1DDB">
            <w:r>
              <w:t>Menentukan pesawat dalam kondisi Lost of Separation (LoS) atau tidak</w:t>
            </w:r>
          </w:p>
        </w:tc>
        <w:tc>
          <w:tcPr>
            <w:tcW w:w="2107" w:type="dxa"/>
          </w:tcPr>
          <w:p w14:paraId="7248AF15" w14:textId="6A8C9B74" w:rsidR="00FB1DDB" w:rsidRDefault="003E7379" w:rsidP="00FB1DDB">
            <w:r>
              <w:t>ROW, status konflik, jarak antar pesawat, standar separasi, ketinggian</w:t>
            </w:r>
          </w:p>
        </w:tc>
        <w:tc>
          <w:tcPr>
            <w:tcW w:w="2267" w:type="dxa"/>
          </w:tcPr>
          <w:p w14:paraId="7AB5CA5F" w14:textId="77777777" w:rsidR="00FB1DDB" w:rsidRDefault="003E7379" w:rsidP="00FB1DDB">
            <w:r>
              <w:t>1: terjadi LoS</w:t>
            </w:r>
          </w:p>
          <w:p w14:paraId="6971B5C2" w14:textId="586E3ECE" w:rsidR="003E7379" w:rsidRDefault="003E7379" w:rsidP="00FB1DDB">
            <w:r>
              <w:t>0: tidak terjadi LoS</w:t>
            </w:r>
          </w:p>
        </w:tc>
      </w:tr>
      <w:tr w:rsidR="00971739" w14:paraId="2E8AB22A" w14:textId="77777777" w:rsidTr="0085691F">
        <w:tc>
          <w:tcPr>
            <w:tcW w:w="531" w:type="dxa"/>
          </w:tcPr>
          <w:p w14:paraId="6046535C" w14:textId="68CCF140" w:rsidR="00FB1DDB" w:rsidRDefault="00FB1DDB" w:rsidP="00FB1DDB">
            <w:r>
              <w:t>9.</w:t>
            </w:r>
          </w:p>
        </w:tc>
        <w:tc>
          <w:tcPr>
            <w:tcW w:w="2393" w:type="dxa"/>
          </w:tcPr>
          <w:p w14:paraId="04F8D4FB" w14:textId="12744CC1" w:rsidR="00FB1DDB" w:rsidRDefault="003E7379" w:rsidP="00FB1DDB">
            <w:r>
              <w:t>meter</w:t>
            </w:r>
          </w:p>
        </w:tc>
        <w:tc>
          <w:tcPr>
            <w:tcW w:w="2052" w:type="dxa"/>
          </w:tcPr>
          <w:p w14:paraId="590F4B84" w14:textId="36AB2A7E" w:rsidR="00FB1DDB" w:rsidRDefault="003E7379" w:rsidP="00FB1DDB">
            <w:r>
              <w:t>Konversi feet ke meter</w:t>
            </w:r>
          </w:p>
        </w:tc>
        <w:tc>
          <w:tcPr>
            <w:tcW w:w="2107" w:type="dxa"/>
          </w:tcPr>
          <w:p w14:paraId="3AD0F8D8" w14:textId="2CA1786A" w:rsidR="00FB1DDB" w:rsidRDefault="003E7379" w:rsidP="00FB1DDB">
            <w:r>
              <w:t>Ketinggian dalam feet</w:t>
            </w:r>
          </w:p>
        </w:tc>
        <w:tc>
          <w:tcPr>
            <w:tcW w:w="2267" w:type="dxa"/>
          </w:tcPr>
          <w:p w14:paraId="7DE753E7" w14:textId="4D8C601F" w:rsidR="00FB1DDB" w:rsidRDefault="003E7379" w:rsidP="00FB1DDB">
            <w:r>
              <w:t>Ketinggian dalam meter</w:t>
            </w:r>
          </w:p>
        </w:tc>
      </w:tr>
      <w:tr w:rsidR="00971739" w14:paraId="0C3DEA3B" w14:textId="77777777" w:rsidTr="0085691F">
        <w:tc>
          <w:tcPr>
            <w:tcW w:w="531" w:type="dxa"/>
          </w:tcPr>
          <w:p w14:paraId="10454742" w14:textId="1950237B" w:rsidR="00FB1DDB" w:rsidRDefault="00FB1DDB" w:rsidP="00FB1DDB">
            <w:r>
              <w:t>10.</w:t>
            </w:r>
          </w:p>
        </w:tc>
        <w:tc>
          <w:tcPr>
            <w:tcW w:w="2393" w:type="dxa"/>
          </w:tcPr>
          <w:p w14:paraId="4CCB6DFE" w14:textId="508B4AAB" w:rsidR="00FB1DDB" w:rsidRDefault="003E7379" w:rsidP="00FB1DDB">
            <w:r>
              <w:t>mpersec</w:t>
            </w:r>
          </w:p>
        </w:tc>
        <w:tc>
          <w:tcPr>
            <w:tcW w:w="2052" w:type="dxa"/>
          </w:tcPr>
          <w:p w14:paraId="334779E6" w14:textId="6DA61C5F" w:rsidR="00FB1DDB" w:rsidRDefault="003E7379" w:rsidP="00FB1DDB">
            <w:r>
              <w:t>Konversi feet per menit ke meter per detik</w:t>
            </w:r>
          </w:p>
        </w:tc>
        <w:tc>
          <w:tcPr>
            <w:tcW w:w="2107" w:type="dxa"/>
          </w:tcPr>
          <w:p w14:paraId="581C311D" w14:textId="39EEDDB1" w:rsidR="00FB1DDB" w:rsidRDefault="003E7379" w:rsidP="00FB1DDB">
            <w:r>
              <w:t>Kecepatan dalam feet per menit</w:t>
            </w:r>
          </w:p>
        </w:tc>
        <w:tc>
          <w:tcPr>
            <w:tcW w:w="2267" w:type="dxa"/>
          </w:tcPr>
          <w:p w14:paraId="4C950717" w14:textId="04242736" w:rsidR="00FB1DDB" w:rsidRDefault="003E7379" w:rsidP="00FB1DDB">
            <w:r>
              <w:t>Kecepatan dalam meter per detik</w:t>
            </w:r>
          </w:p>
        </w:tc>
      </w:tr>
      <w:tr w:rsidR="00971739" w14:paraId="2F34DEEA" w14:textId="77777777" w:rsidTr="0085691F">
        <w:tc>
          <w:tcPr>
            <w:tcW w:w="531" w:type="dxa"/>
          </w:tcPr>
          <w:p w14:paraId="7CB20815" w14:textId="326DE97F" w:rsidR="00FB1DDB" w:rsidRDefault="00FB1DDB" w:rsidP="00FB1DDB">
            <w:r>
              <w:t>11.</w:t>
            </w:r>
          </w:p>
        </w:tc>
        <w:tc>
          <w:tcPr>
            <w:tcW w:w="2393" w:type="dxa"/>
          </w:tcPr>
          <w:p w14:paraId="54ED0E81" w14:textId="491DA9FD" w:rsidR="00FB1DDB" w:rsidRDefault="003E7379" w:rsidP="00FB1DDB">
            <w:r>
              <w:t>mps</w:t>
            </w:r>
          </w:p>
        </w:tc>
        <w:tc>
          <w:tcPr>
            <w:tcW w:w="2052" w:type="dxa"/>
          </w:tcPr>
          <w:p w14:paraId="255254E4" w14:textId="449829E2" w:rsidR="00FB1DDB" w:rsidRDefault="003E7379" w:rsidP="00FB1DDB">
            <w:r>
              <w:t>Konversi knot ke meter perdetik</w:t>
            </w:r>
          </w:p>
        </w:tc>
        <w:tc>
          <w:tcPr>
            <w:tcW w:w="2107" w:type="dxa"/>
          </w:tcPr>
          <w:p w14:paraId="628F6320" w14:textId="5AED7CB0" w:rsidR="00FB1DDB" w:rsidRDefault="003E7379" w:rsidP="00FB1DDB">
            <w:r>
              <w:t>Kecepatan dalam knot</w:t>
            </w:r>
          </w:p>
        </w:tc>
        <w:tc>
          <w:tcPr>
            <w:tcW w:w="2267" w:type="dxa"/>
          </w:tcPr>
          <w:p w14:paraId="31DABA96" w14:textId="21AE85DC" w:rsidR="00FB1DDB" w:rsidRDefault="003E7379" w:rsidP="00FB1DDB">
            <w:r>
              <w:t>Kecepatan dalam meter per detik</w:t>
            </w:r>
          </w:p>
        </w:tc>
      </w:tr>
      <w:tr w:rsidR="00971739" w14:paraId="3B844355" w14:textId="77777777" w:rsidTr="0085691F">
        <w:tc>
          <w:tcPr>
            <w:tcW w:w="531" w:type="dxa"/>
          </w:tcPr>
          <w:p w14:paraId="46A4E5A6" w14:textId="3DA36F60" w:rsidR="00FB1DDB" w:rsidRDefault="00FB1DDB" w:rsidP="00FB1DDB">
            <w:r>
              <w:t>12.</w:t>
            </w:r>
          </w:p>
        </w:tc>
        <w:tc>
          <w:tcPr>
            <w:tcW w:w="2393" w:type="dxa"/>
          </w:tcPr>
          <w:p w14:paraId="3F0AEC0B" w14:textId="7BFABA73" w:rsidR="00FB1DDB" w:rsidRDefault="003E7379" w:rsidP="00FB1DDB">
            <w:r>
              <w:t>mps2kt</w:t>
            </w:r>
          </w:p>
        </w:tc>
        <w:tc>
          <w:tcPr>
            <w:tcW w:w="2052" w:type="dxa"/>
          </w:tcPr>
          <w:p w14:paraId="210E3A90" w14:textId="37861BCD" w:rsidR="00FB1DDB" w:rsidRDefault="003E7379" w:rsidP="00FB1DDB">
            <w:r>
              <w:t>Konversi meter per detik ke knot</w:t>
            </w:r>
          </w:p>
        </w:tc>
        <w:tc>
          <w:tcPr>
            <w:tcW w:w="2107" w:type="dxa"/>
          </w:tcPr>
          <w:p w14:paraId="39E9749D" w14:textId="70BD9FB5" w:rsidR="00FB1DDB" w:rsidRDefault="003E7379" w:rsidP="00FB1DDB">
            <w:r>
              <w:t>Kecepatan dalam meter per detik</w:t>
            </w:r>
          </w:p>
        </w:tc>
        <w:tc>
          <w:tcPr>
            <w:tcW w:w="2267" w:type="dxa"/>
          </w:tcPr>
          <w:p w14:paraId="4C2B7DC1" w14:textId="070B7733" w:rsidR="00FB1DDB" w:rsidRDefault="003E7379" w:rsidP="00FB1DDB">
            <w:r>
              <w:t>Kecepatan dalam knot</w:t>
            </w:r>
          </w:p>
        </w:tc>
      </w:tr>
      <w:tr w:rsidR="00971739" w14:paraId="7E4008C0" w14:textId="77777777" w:rsidTr="0085691F">
        <w:tc>
          <w:tcPr>
            <w:tcW w:w="531" w:type="dxa"/>
          </w:tcPr>
          <w:p w14:paraId="73B870BC" w14:textId="41F47F3B" w:rsidR="00FB1DDB" w:rsidRDefault="00FB1DDB" w:rsidP="00FB1DDB">
            <w:r>
              <w:t>13.</w:t>
            </w:r>
          </w:p>
        </w:tc>
        <w:tc>
          <w:tcPr>
            <w:tcW w:w="2393" w:type="dxa"/>
          </w:tcPr>
          <w:p w14:paraId="05C9C427" w14:textId="4DDD0079" w:rsidR="00FB1DDB" w:rsidRDefault="003E7379" w:rsidP="00FB1DDB">
            <w:r>
              <w:t>mtr2ft</w:t>
            </w:r>
          </w:p>
        </w:tc>
        <w:tc>
          <w:tcPr>
            <w:tcW w:w="2052" w:type="dxa"/>
          </w:tcPr>
          <w:p w14:paraId="2876B65B" w14:textId="662FE7DA" w:rsidR="00FB1DDB" w:rsidRDefault="003E7379" w:rsidP="00FB1DDB">
            <w:r>
              <w:t>Konversi meter ke feet</w:t>
            </w:r>
          </w:p>
        </w:tc>
        <w:tc>
          <w:tcPr>
            <w:tcW w:w="2107" w:type="dxa"/>
          </w:tcPr>
          <w:p w14:paraId="6D3E7EA6" w14:textId="591E697B" w:rsidR="00FB1DDB" w:rsidRDefault="003E7379" w:rsidP="00FB1DDB">
            <w:r>
              <w:t>Ketinggian dalam meter</w:t>
            </w:r>
          </w:p>
        </w:tc>
        <w:tc>
          <w:tcPr>
            <w:tcW w:w="2267" w:type="dxa"/>
          </w:tcPr>
          <w:p w14:paraId="118D8BFC" w14:textId="7B8CD235" w:rsidR="00FB1DDB" w:rsidRDefault="003E7379" w:rsidP="00FB1DDB">
            <w:r>
              <w:t>Ketinggian dalam feet</w:t>
            </w:r>
          </w:p>
        </w:tc>
      </w:tr>
      <w:tr w:rsidR="00971739" w14:paraId="79F3E0C7" w14:textId="77777777" w:rsidTr="0085691F">
        <w:tc>
          <w:tcPr>
            <w:tcW w:w="531" w:type="dxa"/>
          </w:tcPr>
          <w:p w14:paraId="085EF594" w14:textId="5BC1CD9A" w:rsidR="00FB1DDB" w:rsidRDefault="00FB1DDB" w:rsidP="00FB1DDB">
            <w:r>
              <w:t>14.</w:t>
            </w:r>
          </w:p>
        </w:tc>
        <w:tc>
          <w:tcPr>
            <w:tcW w:w="2393" w:type="dxa"/>
          </w:tcPr>
          <w:p w14:paraId="3DFFDB33" w14:textId="334C31E2" w:rsidR="00FB1DDB" w:rsidRDefault="003E7379" w:rsidP="00FB1DDB">
            <w:r>
              <w:t>mtr2nm</w:t>
            </w:r>
          </w:p>
        </w:tc>
        <w:tc>
          <w:tcPr>
            <w:tcW w:w="2052" w:type="dxa"/>
          </w:tcPr>
          <w:p w14:paraId="1B89025B" w14:textId="44EB55FA" w:rsidR="00FB1DDB" w:rsidRDefault="003E7379" w:rsidP="00FB1DDB">
            <w:r>
              <w:t>Konversi meter ke NM</w:t>
            </w:r>
          </w:p>
        </w:tc>
        <w:tc>
          <w:tcPr>
            <w:tcW w:w="2107" w:type="dxa"/>
          </w:tcPr>
          <w:p w14:paraId="722C13D4" w14:textId="557F322E" w:rsidR="00FB1DDB" w:rsidRDefault="003E7379" w:rsidP="00FB1DDB">
            <w:r>
              <w:t>Jarak dalam meter</w:t>
            </w:r>
          </w:p>
        </w:tc>
        <w:tc>
          <w:tcPr>
            <w:tcW w:w="2267" w:type="dxa"/>
          </w:tcPr>
          <w:p w14:paraId="2001A3C1" w14:textId="01EFBB01" w:rsidR="00FB1DDB" w:rsidRDefault="003E7379" w:rsidP="00FB1DDB">
            <w:r>
              <w:t>Jarak dalam NM</w:t>
            </w:r>
          </w:p>
        </w:tc>
      </w:tr>
      <w:tr w:rsidR="00971739" w14:paraId="1C79EE29" w14:textId="77777777" w:rsidTr="0085691F">
        <w:tc>
          <w:tcPr>
            <w:tcW w:w="531" w:type="dxa"/>
          </w:tcPr>
          <w:p w14:paraId="09EA9EAD" w14:textId="34F97E9D" w:rsidR="00FB1DDB" w:rsidRDefault="00FB1DDB" w:rsidP="00FB1DDB">
            <w:r>
              <w:t>15.</w:t>
            </w:r>
          </w:p>
        </w:tc>
        <w:tc>
          <w:tcPr>
            <w:tcW w:w="2393" w:type="dxa"/>
          </w:tcPr>
          <w:p w14:paraId="08D60ECB" w14:textId="5B9C3134" w:rsidR="00FB1DDB" w:rsidRDefault="003E7379" w:rsidP="00FB1DDB">
            <w:r>
              <w:t>nm</w:t>
            </w:r>
          </w:p>
        </w:tc>
        <w:tc>
          <w:tcPr>
            <w:tcW w:w="2052" w:type="dxa"/>
          </w:tcPr>
          <w:p w14:paraId="17024137" w14:textId="6ED5F32F" w:rsidR="00FB1DDB" w:rsidRDefault="003E7379" w:rsidP="00FB1DDB">
            <w:r>
              <w:t>Konversi NM ke meter</w:t>
            </w:r>
          </w:p>
        </w:tc>
        <w:tc>
          <w:tcPr>
            <w:tcW w:w="2107" w:type="dxa"/>
          </w:tcPr>
          <w:p w14:paraId="4C8C88B0" w14:textId="36084B25" w:rsidR="00FB1DDB" w:rsidRDefault="003E7379" w:rsidP="00FB1DDB">
            <w:r>
              <w:t>Jarak dalam NM</w:t>
            </w:r>
          </w:p>
        </w:tc>
        <w:tc>
          <w:tcPr>
            <w:tcW w:w="2267" w:type="dxa"/>
          </w:tcPr>
          <w:p w14:paraId="46649A22" w14:textId="7ACA797C" w:rsidR="00FB1DDB" w:rsidRDefault="003E7379" w:rsidP="00FB1DDB">
            <w:r>
              <w:t>Jarak dalam meter</w:t>
            </w:r>
          </w:p>
        </w:tc>
      </w:tr>
      <w:tr w:rsidR="00971739" w14:paraId="6EBCE4E4" w14:textId="77777777" w:rsidTr="0085691F">
        <w:tc>
          <w:tcPr>
            <w:tcW w:w="531" w:type="dxa"/>
          </w:tcPr>
          <w:p w14:paraId="6E3A3171" w14:textId="627B1590" w:rsidR="00FB1DDB" w:rsidRDefault="00FB1DDB" w:rsidP="00FB1DDB">
            <w:r>
              <w:t>16.</w:t>
            </w:r>
          </w:p>
        </w:tc>
        <w:tc>
          <w:tcPr>
            <w:tcW w:w="2393" w:type="dxa"/>
          </w:tcPr>
          <w:p w14:paraId="4987C04D" w14:textId="0DCA9391" w:rsidR="00FB1DDB" w:rsidRDefault="00971739" w:rsidP="00FB1DDB">
            <w:r>
              <w:t>resolution</w:t>
            </w:r>
          </w:p>
        </w:tc>
        <w:tc>
          <w:tcPr>
            <w:tcW w:w="2052" w:type="dxa"/>
          </w:tcPr>
          <w:p w14:paraId="77E91460" w14:textId="6B8641B3" w:rsidR="00FB1DDB" w:rsidRDefault="00971739" w:rsidP="00FB1DDB">
            <w:r>
              <w:t>Menentukan perlu resolusi atau tidak</w:t>
            </w:r>
          </w:p>
        </w:tc>
        <w:tc>
          <w:tcPr>
            <w:tcW w:w="2107" w:type="dxa"/>
          </w:tcPr>
          <w:p w14:paraId="43BF8EE0" w14:textId="0D4CD0D0" w:rsidR="00FB1DDB" w:rsidRDefault="00971739" w:rsidP="00FB1DDB">
            <w:r>
              <w:t>Clearance, resolusi sebelumnya, time trigger sebelumnya</w:t>
            </w:r>
          </w:p>
        </w:tc>
        <w:tc>
          <w:tcPr>
            <w:tcW w:w="2267" w:type="dxa"/>
          </w:tcPr>
          <w:p w14:paraId="1FBCEAC5" w14:textId="77777777" w:rsidR="00FB1DDB" w:rsidRDefault="00971739" w:rsidP="00FB1DDB">
            <w:r>
              <w:t>1: perlu menerapkan resolusi</w:t>
            </w:r>
          </w:p>
          <w:p w14:paraId="26D905B6" w14:textId="6F4DF85F" w:rsidR="00971739" w:rsidRDefault="00971739" w:rsidP="00FB1DDB">
            <w:r>
              <w:t>0: tidak memerlukan resolusi</w:t>
            </w:r>
          </w:p>
        </w:tc>
      </w:tr>
      <w:tr w:rsidR="00971739" w14:paraId="54038963" w14:textId="77777777" w:rsidTr="0085691F">
        <w:tc>
          <w:tcPr>
            <w:tcW w:w="531" w:type="dxa"/>
          </w:tcPr>
          <w:p w14:paraId="726AEB62" w14:textId="26F72EEC" w:rsidR="00FB1DDB" w:rsidRDefault="00FB1DDB" w:rsidP="00FB1DDB">
            <w:r>
              <w:t>17.</w:t>
            </w:r>
          </w:p>
        </w:tc>
        <w:tc>
          <w:tcPr>
            <w:tcW w:w="2393" w:type="dxa"/>
          </w:tcPr>
          <w:p w14:paraId="0AD4F209" w14:textId="67C8D153" w:rsidR="00FB1DDB" w:rsidRDefault="00971739" w:rsidP="00FB1DDB">
            <w:r>
              <w:t>resolution_type</w:t>
            </w:r>
          </w:p>
        </w:tc>
        <w:tc>
          <w:tcPr>
            <w:tcW w:w="2052" w:type="dxa"/>
          </w:tcPr>
          <w:p w14:paraId="2655F83F" w14:textId="6E00DC63" w:rsidR="00FB1DDB" w:rsidRDefault="00971739" w:rsidP="00FB1DDB">
            <w:r>
              <w:t>Menentukan tipe resolusi berdasarkan probabilitas</w:t>
            </w:r>
          </w:p>
        </w:tc>
        <w:tc>
          <w:tcPr>
            <w:tcW w:w="2107" w:type="dxa"/>
          </w:tcPr>
          <w:p w14:paraId="4B214C79" w14:textId="25DF7274" w:rsidR="00FB1DDB" w:rsidRDefault="00971739" w:rsidP="00FB1DDB">
            <w:r>
              <w:t>-</w:t>
            </w:r>
          </w:p>
        </w:tc>
        <w:tc>
          <w:tcPr>
            <w:tcW w:w="2267" w:type="dxa"/>
          </w:tcPr>
          <w:p w14:paraId="69B2E705" w14:textId="77777777" w:rsidR="00FB1DDB" w:rsidRDefault="00971739" w:rsidP="00FB1DDB">
            <w:r>
              <w:t>1: altitude control</w:t>
            </w:r>
          </w:p>
          <w:p w14:paraId="00BAE3D3" w14:textId="023F50C6" w:rsidR="00971739" w:rsidRDefault="00971739" w:rsidP="00FB1DDB">
            <w:r>
              <w:t>2: Vectoring</w:t>
            </w:r>
          </w:p>
          <w:p w14:paraId="577F91A7" w14:textId="64832327" w:rsidR="00971739" w:rsidRDefault="00971739" w:rsidP="00FB1DDB">
            <w:r>
              <w:t>3: Speed comtroling</w:t>
            </w:r>
          </w:p>
        </w:tc>
      </w:tr>
      <w:tr w:rsidR="00971739" w14:paraId="068A1916" w14:textId="77777777" w:rsidTr="0085691F">
        <w:tc>
          <w:tcPr>
            <w:tcW w:w="531" w:type="dxa"/>
          </w:tcPr>
          <w:p w14:paraId="418B177A" w14:textId="73CFE601" w:rsidR="00FB1DDB" w:rsidRDefault="00FB1DDB" w:rsidP="00FB1DDB">
            <w:r>
              <w:t>18.</w:t>
            </w:r>
          </w:p>
        </w:tc>
        <w:tc>
          <w:tcPr>
            <w:tcW w:w="2393" w:type="dxa"/>
          </w:tcPr>
          <w:p w14:paraId="10108614" w14:textId="15A334EB" w:rsidR="00FB1DDB" w:rsidRDefault="00971739" w:rsidP="00FB1DDB">
            <w:r>
              <w:t>speed</w:t>
            </w:r>
          </w:p>
        </w:tc>
        <w:tc>
          <w:tcPr>
            <w:tcW w:w="2052" w:type="dxa"/>
          </w:tcPr>
          <w:p w14:paraId="64F4702D" w14:textId="24BE07D7" w:rsidR="00FB1DDB" w:rsidRDefault="00971739" w:rsidP="00FB1DDB">
            <w:r>
              <w:t>Menentukan kecepatan pesawat</w:t>
            </w:r>
          </w:p>
        </w:tc>
        <w:tc>
          <w:tcPr>
            <w:tcW w:w="2107" w:type="dxa"/>
          </w:tcPr>
          <w:p w14:paraId="1080500F" w14:textId="4660DFC3" w:rsidR="00FB1DDB" w:rsidRDefault="00971739" w:rsidP="00FB1DDB">
            <w:r>
              <w:t>Ketinggian pesawat, ketinggian yang diinginkan, percepatan, kecepatan sebelumnya, heading</w:t>
            </w:r>
          </w:p>
        </w:tc>
        <w:tc>
          <w:tcPr>
            <w:tcW w:w="2267" w:type="dxa"/>
          </w:tcPr>
          <w:p w14:paraId="258BFD88" w14:textId="2267E2DD" w:rsidR="00FB1DDB" w:rsidRDefault="00971739" w:rsidP="00FB1DDB">
            <w:r>
              <w:t>Kecepatan dalam meter per detik</w:t>
            </w:r>
          </w:p>
        </w:tc>
      </w:tr>
      <w:tr w:rsidR="00971739" w14:paraId="4AC10476" w14:textId="77777777" w:rsidTr="0085691F">
        <w:tc>
          <w:tcPr>
            <w:tcW w:w="531" w:type="dxa"/>
          </w:tcPr>
          <w:p w14:paraId="06474814" w14:textId="09B79F24" w:rsidR="00FB1DDB" w:rsidRDefault="00FB1DDB" w:rsidP="00FB1DDB">
            <w:r>
              <w:lastRenderedPageBreak/>
              <w:t>19.</w:t>
            </w:r>
          </w:p>
        </w:tc>
        <w:tc>
          <w:tcPr>
            <w:tcW w:w="2393" w:type="dxa"/>
          </w:tcPr>
          <w:p w14:paraId="77A4CFF3" w14:textId="29C06B53" w:rsidR="00FB1DDB" w:rsidRDefault="00971739" w:rsidP="00FB1DDB">
            <w:r>
              <w:t>speedchanges</w:t>
            </w:r>
          </w:p>
        </w:tc>
        <w:tc>
          <w:tcPr>
            <w:tcW w:w="2052" w:type="dxa"/>
          </w:tcPr>
          <w:p w14:paraId="08CA8F52" w14:textId="1A311796" w:rsidR="00FB1DDB" w:rsidRDefault="00971739" w:rsidP="00FB1DDB">
            <w:r>
              <w:t>Menerapkan perubahan kecepatan</w:t>
            </w:r>
          </w:p>
        </w:tc>
        <w:tc>
          <w:tcPr>
            <w:tcW w:w="2107" w:type="dxa"/>
          </w:tcPr>
          <w:p w14:paraId="5DE901F2" w14:textId="4EEBEA3B" w:rsidR="00FB1DDB" w:rsidRDefault="00971739" w:rsidP="00FB1DDB">
            <w:r>
              <w:t>Kecepatan vertikal, kecepatan awal, heading, ROW</w:t>
            </w:r>
          </w:p>
        </w:tc>
        <w:tc>
          <w:tcPr>
            <w:tcW w:w="2267" w:type="dxa"/>
          </w:tcPr>
          <w:p w14:paraId="4EFC93DA" w14:textId="01D935EE" w:rsidR="00FB1DDB" w:rsidRDefault="00971739" w:rsidP="00FB1DDB">
            <w:r>
              <w:t>Kecepatan sumbu X dan Y</w:t>
            </w:r>
          </w:p>
        </w:tc>
      </w:tr>
      <w:tr w:rsidR="00971739" w14:paraId="7B0CA0B1" w14:textId="77777777" w:rsidTr="0085691F">
        <w:tc>
          <w:tcPr>
            <w:tcW w:w="531" w:type="dxa"/>
          </w:tcPr>
          <w:p w14:paraId="13C1308C" w14:textId="6460D568" w:rsidR="00FB1DDB" w:rsidRDefault="00FB1DDB" w:rsidP="00FB1DDB">
            <w:r>
              <w:t>20.</w:t>
            </w:r>
          </w:p>
        </w:tc>
        <w:tc>
          <w:tcPr>
            <w:tcW w:w="2393" w:type="dxa"/>
          </w:tcPr>
          <w:p w14:paraId="75701DE2" w14:textId="0D443B02" w:rsidR="00FB1DDB" w:rsidRDefault="00971739" w:rsidP="00FB1DDB">
            <w:r>
              <w:t>vector_acinsector1</w:t>
            </w:r>
          </w:p>
        </w:tc>
        <w:tc>
          <w:tcPr>
            <w:tcW w:w="2052" w:type="dxa"/>
          </w:tcPr>
          <w:p w14:paraId="69375BB0" w14:textId="7290F8DF" w:rsidR="00FB1DDB" w:rsidRDefault="0092149E" w:rsidP="00FB1DDB">
            <w:r>
              <w:t>Menghitung jumlah pesawat di dalam sektor</w:t>
            </w:r>
          </w:p>
        </w:tc>
        <w:tc>
          <w:tcPr>
            <w:tcW w:w="2107" w:type="dxa"/>
          </w:tcPr>
          <w:p w14:paraId="0BC5610F" w14:textId="1519DF38" w:rsidR="00FB1DDB" w:rsidRDefault="0059502F" w:rsidP="00FB1DDB">
            <w:r w:rsidRPr="0059502F">
              <w:t>Number waypoint, ketinggian, radius to RADAR, Route number</w:t>
            </w:r>
            <w:r>
              <w:t xml:space="preserve"> </w:t>
            </w:r>
          </w:p>
        </w:tc>
        <w:tc>
          <w:tcPr>
            <w:tcW w:w="2267" w:type="dxa"/>
          </w:tcPr>
          <w:p w14:paraId="2E292211" w14:textId="282FA281" w:rsidR="00FB1DDB" w:rsidRDefault="0092149E" w:rsidP="00FB1DDB">
            <w:r>
              <w:t>J</w:t>
            </w:r>
            <w:r w:rsidRPr="0092149E">
              <w:t>umlah pesawat di dalam sektor</w:t>
            </w:r>
          </w:p>
        </w:tc>
      </w:tr>
      <w:tr w:rsidR="00971739" w14:paraId="5BC30841" w14:textId="77777777" w:rsidTr="0085691F">
        <w:tc>
          <w:tcPr>
            <w:tcW w:w="531" w:type="dxa"/>
          </w:tcPr>
          <w:p w14:paraId="26DED135" w14:textId="298A16BC" w:rsidR="00FB1DDB" w:rsidRDefault="00FB1DDB" w:rsidP="00FB1DDB">
            <w:r>
              <w:t>21.</w:t>
            </w:r>
          </w:p>
        </w:tc>
        <w:tc>
          <w:tcPr>
            <w:tcW w:w="2393" w:type="dxa"/>
          </w:tcPr>
          <w:p w14:paraId="4D0C9ADF" w14:textId="5E82407C" w:rsidR="00FB1DDB" w:rsidRDefault="00971739" w:rsidP="00FB1DDB">
            <w:r>
              <w:t>vector_aircrafttype1</w:t>
            </w:r>
          </w:p>
        </w:tc>
        <w:tc>
          <w:tcPr>
            <w:tcW w:w="2052" w:type="dxa"/>
          </w:tcPr>
          <w:p w14:paraId="779E34D3" w14:textId="1F4B19BD" w:rsidR="00FB1DDB" w:rsidRDefault="0092149E" w:rsidP="00FB1DDB">
            <w:r>
              <w:t>Menghitung jumlah tipe pesawat</w:t>
            </w:r>
          </w:p>
        </w:tc>
        <w:tc>
          <w:tcPr>
            <w:tcW w:w="2107" w:type="dxa"/>
          </w:tcPr>
          <w:p w14:paraId="0B5D7E5D" w14:textId="234E7CE3" w:rsidR="00FB1DDB" w:rsidRDefault="0059502F" w:rsidP="00FB1DDB">
            <w:r w:rsidRPr="0059502F">
              <w:t>Number waypoint, ketinggian, radius to RADAR, Route number</w:t>
            </w:r>
            <w:r>
              <w:t xml:space="preserve">, aircraft type </w:t>
            </w:r>
          </w:p>
        </w:tc>
        <w:tc>
          <w:tcPr>
            <w:tcW w:w="2267" w:type="dxa"/>
          </w:tcPr>
          <w:p w14:paraId="1CC56511" w14:textId="0B66AF17" w:rsidR="00FB1DDB" w:rsidRDefault="0092149E" w:rsidP="00FB1DDB">
            <w:r>
              <w:t>J</w:t>
            </w:r>
            <w:r w:rsidRPr="0092149E">
              <w:t>umlah tipe pesawat</w:t>
            </w:r>
          </w:p>
        </w:tc>
      </w:tr>
      <w:tr w:rsidR="00971739" w14:paraId="17329213" w14:textId="77777777" w:rsidTr="0085691F">
        <w:tc>
          <w:tcPr>
            <w:tcW w:w="531" w:type="dxa"/>
          </w:tcPr>
          <w:p w14:paraId="17D07B43" w14:textId="12AFA936" w:rsidR="00FB1DDB" w:rsidRDefault="00FB1DDB" w:rsidP="00FB1DDB">
            <w:r>
              <w:t>22.</w:t>
            </w:r>
          </w:p>
        </w:tc>
        <w:tc>
          <w:tcPr>
            <w:tcW w:w="2393" w:type="dxa"/>
          </w:tcPr>
          <w:p w14:paraId="341574AF" w14:textId="69A19B44" w:rsidR="00FB1DDB" w:rsidRDefault="00971739" w:rsidP="00FB1DDB">
            <w:r>
              <w:t>vector_climb1</w:t>
            </w:r>
          </w:p>
        </w:tc>
        <w:tc>
          <w:tcPr>
            <w:tcW w:w="2052" w:type="dxa"/>
          </w:tcPr>
          <w:p w14:paraId="362A3205" w14:textId="5EA2E4D5" w:rsidR="00FB1DDB" w:rsidRDefault="0092149E" w:rsidP="00FB1DDB">
            <w:r>
              <w:t>Menghitung pesawat yang sedang climb</w:t>
            </w:r>
          </w:p>
        </w:tc>
        <w:tc>
          <w:tcPr>
            <w:tcW w:w="2107" w:type="dxa"/>
          </w:tcPr>
          <w:p w14:paraId="0BCDB87F" w14:textId="1D391DE8" w:rsidR="00FB1DDB" w:rsidRDefault="0059502F" w:rsidP="00FB1DDB">
            <w:r w:rsidRPr="0059502F">
              <w:t>Number waypoint, ketinggian, radius to RADAR, Route number</w:t>
            </w:r>
            <w:r>
              <w:t>, climbing status</w:t>
            </w:r>
          </w:p>
        </w:tc>
        <w:tc>
          <w:tcPr>
            <w:tcW w:w="2267" w:type="dxa"/>
          </w:tcPr>
          <w:p w14:paraId="6E2B88F8" w14:textId="58ED2214" w:rsidR="00FB1DDB" w:rsidRDefault="0092149E" w:rsidP="00FB1DDB">
            <w:r>
              <w:t xml:space="preserve">Jumlah </w:t>
            </w:r>
            <w:r w:rsidRPr="0092149E">
              <w:t>pesawat yang sedang climb</w:t>
            </w:r>
          </w:p>
        </w:tc>
      </w:tr>
      <w:tr w:rsidR="00971739" w14:paraId="03182DD4" w14:textId="77777777" w:rsidTr="0085691F">
        <w:tc>
          <w:tcPr>
            <w:tcW w:w="531" w:type="dxa"/>
          </w:tcPr>
          <w:p w14:paraId="63C0A12C" w14:textId="5E12981F" w:rsidR="00FB1DDB" w:rsidRDefault="00FB1DDB" w:rsidP="00FB1DDB">
            <w:r>
              <w:t>23.</w:t>
            </w:r>
          </w:p>
        </w:tc>
        <w:tc>
          <w:tcPr>
            <w:tcW w:w="2393" w:type="dxa"/>
          </w:tcPr>
          <w:p w14:paraId="6FF40B5E" w14:textId="64CE1ACD" w:rsidR="00FB1DDB" w:rsidRDefault="00971739" w:rsidP="00FB1DDB">
            <w:r>
              <w:t>vector_crossingconflict1</w:t>
            </w:r>
          </w:p>
        </w:tc>
        <w:tc>
          <w:tcPr>
            <w:tcW w:w="2052" w:type="dxa"/>
          </w:tcPr>
          <w:p w14:paraId="0065150E" w14:textId="1F03F18D" w:rsidR="00FB1DDB" w:rsidRDefault="0092149E" w:rsidP="00FB1DDB">
            <w:r>
              <w:t>Menghitung pesawat yang berpotensi crossing conflict</w:t>
            </w:r>
          </w:p>
        </w:tc>
        <w:tc>
          <w:tcPr>
            <w:tcW w:w="2107" w:type="dxa"/>
          </w:tcPr>
          <w:p w14:paraId="40E56FF6" w14:textId="6B717961" w:rsidR="00FB1DDB" w:rsidRDefault="0059502F" w:rsidP="00FB1DDB">
            <w:r w:rsidRPr="0059502F">
              <w:t>Number waypoint, ketinggian, radius to RADAR, Route number</w:t>
            </w:r>
          </w:p>
        </w:tc>
        <w:tc>
          <w:tcPr>
            <w:tcW w:w="2267" w:type="dxa"/>
          </w:tcPr>
          <w:p w14:paraId="3D04FAD9" w14:textId="63A2DFDD" w:rsidR="00FB1DDB" w:rsidRDefault="0092149E" w:rsidP="00FB1DDB">
            <w:r>
              <w:t xml:space="preserve">Jumlah </w:t>
            </w:r>
            <w:r w:rsidRPr="0092149E">
              <w:t>pesawat yang berpotensi crossing conflict</w:t>
            </w:r>
          </w:p>
        </w:tc>
      </w:tr>
      <w:tr w:rsidR="00971739" w14:paraId="11993AD0" w14:textId="77777777" w:rsidTr="0085691F">
        <w:tc>
          <w:tcPr>
            <w:tcW w:w="531" w:type="dxa"/>
          </w:tcPr>
          <w:p w14:paraId="0502EB8E" w14:textId="5EEDC80C" w:rsidR="00FB1DDB" w:rsidRDefault="00FB1DDB" w:rsidP="00FB1DDB">
            <w:r>
              <w:t>24.</w:t>
            </w:r>
          </w:p>
        </w:tc>
        <w:tc>
          <w:tcPr>
            <w:tcW w:w="2393" w:type="dxa"/>
          </w:tcPr>
          <w:p w14:paraId="5C136A8B" w14:textId="41106714" w:rsidR="00FB1DDB" w:rsidRDefault="003C1EDA" w:rsidP="00FB1DDB">
            <w:r>
              <w:t>v</w:t>
            </w:r>
            <w:r w:rsidR="00971739">
              <w:t>ector</w:t>
            </w:r>
            <w:r>
              <w:t>_cruise1</w:t>
            </w:r>
          </w:p>
        </w:tc>
        <w:tc>
          <w:tcPr>
            <w:tcW w:w="2052" w:type="dxa"/>
          </w:tcPr>
          <w:p w14:paraId="6FEB4D08" w14:textId="0C779B51" w:rsidR="00FB1DDB" w:rsidRDefault="0092149E" w:rsidP="00FB1DDB">
            <w:r>
              <w:t>Menghitung pesawat yang sedang cruise</w:t>
            </w:r>
          </w:p>
        </w:tc>
        <w:tc>
          <w:tcPr>
            <w:tcW w:w="2107" w:type="dxa"/>
          </w:tcPr>
          <w:p w14:paraId="30F71362" w14:textId="35F20224" w:rsidR="00FB1DDB" w:rsidRDefault="0059502F" w:rsidP="00FB1DDB">
            <w:r w:rsidRPr="0059502F">
              <w:t>Number waypoint, ketinggian, radius to RADAR, Route number</w:t>
            </w:r>
            <w:r>
              <w:t>, cruising status</w:t>
            </w:r>
          </w:p>
        </w:tc>
        <w:tc>
          <w:tcPr>
            <w:tcW w:w="2267" w:type="dxa"/>
          </w:tcPr>
          <w:p w14:paraId="11AF6A99" w14:textId="154FFFC2" w:rsidR="00FB1DDB" w:rsidRDefault="0092149E" w:rsidP="00FB1DDB">
            <w:r>
              <w:t xml:space="preserve">Jumlah </w:t>
            </w:r>
            <w:r w:rsidRPr="0092149E">
              <w:t>pesawat yang sedang cruise</w:t>
            </w:r>
          </w:p>
        </w:tc>
      </w:tr>
      <w:tr w:rsidR="00971739" w14:paraId="18E9B528" w14:textId="77777777" w:rsidTr="0085691F">
        <w:tc>
          <w:tcPr>
            <w:tcW w:w="531" w:type="dxa"/>
          </w:tcPr>
          <w:p w14:paraId="57F8BF68" w14:textId="66C1499E" w:rsidR="00FB1DDB" w:rsidRDefault="00FB1DDB" w:rsidP="00FB1DDB">
            <w:r>
              <w:t>25.</w:t>
            </w:r>
          </w:p>
        </w:tc>
        <w:tc>
          <w:tcPr>
            <w:tcW w:w="2393" w:type="dxa"/>
          </w:tcPr>
          <w:p w14:paraId="7CD3CDAC" w14:textId="6661DABA" w:rsidR="00FB1DDB" w:rsidRDefault="003C1EDA" w:rsidP="00FB1DDB">
            <w:r>
              <w:t>vector_descent1</w:t>
            </w:r>
          </w:p>
        </w:tc>
        <w:tc>
          <w:tcPr>
            <w:tcW w:w="2052" w:type="dxa"/>
          </w:tcPr>
          <w:p w14:paraId="648637F8" w14:textId="2456AD3B" w:rsidR="00FB1DDB" w:rsidRDefault="0092149E" w:rsidP="00FB1DDB">
            <w:r>
              <w:t>Menghitung pesawat yang sedang descent</w:t>
            </w:r>
          </w:p>
        </w:tc>
        <w:tc>
          <w:tcPr>
            <w:tcW w:w="2107" w:type="dxa"/>
          </w:tcPr>
          <w:p w14:paraId="0C1E01EF" w14:textId="59F2EFDC" w:rsidR="00FB1DDB" w:rsidRDefault="0059502F" w:rsidP="00FB1DDB">
            <w:r w:rsidRPr="0059502F">
              <w:t>Number waypoint, ketinggian, radius to RADAR, Route number</w:t>
            </w:r>
            <w:r>
              <w:t>, descent status</w:t>
            </w:r>
          </w:p>
        </w:tc>
        <w:tc>
          <w:tcPr>
            <w:tcW w:w="2267" w:type="dxa"/>
          </w:tcPr>
          <w:p w14:paraId="763CE352" w14:textId="25E7D55F" w:rsidR="00FB1DDB" w:rsidRDefault="0092149E" w:rsidP="00FB1DDB">
            <w:r>
              <w:t xml:space="preserve">Jumlah </w:t>
            </w:r>
            <w:r w:rsidRPr="0092149E">
              <w:t>pesawat yang sedang cruise</w:t>
            </w:r>
          </w:p>
        </w:tc>
      </w:tr>
      <w:tr w:rsidR="00971739" w14:paraId="7AC76706" w14:textId="77777777" w:rsidTr="0085691F">
        <w:tc>
          <w:tcPr>
            <w:tcW w:w="531" w:type="dxa"/>
          </w:tcPr>
          <w:p w14:paraId="7B189CB9" w14:textId="542310EA" w:rsidR="00FB1DDB" w:rsidRDefault="003C1EDA" w:rsidP="00FB1DDB">
            <w:r>
              <w:t>26.</w:t>
            </w:r>
          </w:p>
        </w:tc>
        <w:tc>
          <w:tcPr>
            <w:tcW w:w="2393" w:type="dxa"/>
          </w:tcPr>
          <w:p w14:paraId="7A4155AC" w14:textId="77AE9154" w:rsidR="00FB1DDB" w:rsidRDefault="003C1EDA" w:rsidP="00FB1DDB">
            <w:r>
              <w:t>vector_numofconflict1</w:t>
            </w:r>
          </w:p>
        </w:tc>
        <w:tc>
          <w:tcPr>
            <w:tcW w:w="2052" w:type="dxa"/>
          </w:tcPr>
          <w:p w14:paraId="37809A0D" w14:textId="6FAED399" w:rsidR="00FB1DDB" w:rsidRDefault="0092149E" w:rsidP="00FB1DDB">
            <w:r>
              <w:t>Menghitung pesawat yang mengalami konflik</w:t>
            </w:r>
          </w:p>
        </w:tc>
        <w:tc>
          <w:tcPr>
            <w:tcW w:w="2107" w:type="dxa"/>
          </w:tcPr>
          <w:p w14:paraId="5BA2B438" w14:textId="4BD78FDB" w:rsidR="00FB1DDB" w:rsidRDefault="0059502F" w:rsidP="00FB1DDB">
            <w:r w:rsidRPr="0059502F">
              <w:t>Number waypoint, ketinggian, radius to RADAR, Route number</w:t>
            </w:r>
            <w:r>
              <w:t>, clearance status</w:t>
            </w:r>
          </w:p>
        </w:tc>
        <w:tc>
          <w:tcPr>
            <w:tcW w:w="2267" w:type="dxa"/>
          </w:tcPr>
          <w:p w14:paraId="0BE8BDD6" w14:textId="17334D77" w:rsidR="00FB1DDB" w:rsidRDefault="0092149E" w:rsidP="00FB1DDB">
            <w:r>
              <w:t xml:space="preserve">Jumlah </w:t>
            </w:r>
            <w:r w:rsidRPr="0092149E">
              <w:t>pesawat yang mengalami konflik</w:t>
            </w:r>
          </w:p>
        </w:tc>
      </w:tr>
      <w:tr w:rsidR="003C1EDA" w14:paraId="73AB4DA5" w14:textId="77777777" w:rsidTr="0085691F">
        <w:tc>
          <w:tcPr>
            <w:tcW w:w="531" w:type="dxa"/>
          </w:tcPr>
          <w:p w14:paraId="58B485FA" w14:textId="4C113705" w:rsidR="003C1EDA" w:rsidRDefault="003C1EDA" w:rsidP="00FB1DDB">
            <w:r>
              <w:t>27.</w:t>
            </w:r>
          </w:p>
        </w:tc>
        <w:tc>
          <w:tcPr>
            <w:tcW w:w="2393" w:type="dxa"/>
          </w:tcPr>
          <w:p w14:paraId="2084B31F" w14:textId="70858EBE" w:rsidR="003C1EDA" w:rsidRDefault="003C1EDA" w:rsidP="00FB1DDB">
            <w:r>
              <w:t>vector-overtakingconflict1</w:t>
            </w:r>
          </w:p>
        </w:tc>
        <w:tc>
          <w:tcPr>
            <w:tcW w:w="2052" w:type="dxa"/>
          </w:tcPr>
          <w:p w14:paraId="1DD863F0" w14:textId="43718131" w:rsidR="003C1EDA" w:rsidRDefault="0092149E" w:rsidP="00FB1DDB">
            <w:r>
              <w:t>Menghitung pesawat yang berpotensi overtaking conflict</w:t>
            </w:r>
          </w:p>
        </w:tc>
        <w:tc>
          <w:tcPr>
            <w:tcW w:w="2107" w:type="dxa"/>
          </w:tcPr>
          <w:p w14:paraId="117EA018" w14:textId="66BAB213" w:rsidR="003C1EDA" w:rsidRDefault="0059502F" w:rsidP="00FB1DDB">
            <w:r>
              <w:t xml:space="preserve">Number waypoint, ketinggian, radius to RADAR, Route number </w:t>
            </w:r>
          </w:p>
        </w:tc>
        <w:tc>
          <w:tcPr>
            <w:tcW w:w="2267" w:type="dxa"/>
          </w:tcPr>
          <w:p w14:paraId="41D06B25" w14:textId="41CE4CC4" w:rsidR="003C1EDA" w:rsidRDefault="0092149E" w:rsidP="00FB1DDB">
            <w:r>
              <w:t xml:space="preserve">Jumlah </w:t>
            </w:r>
            <w:r w:rsidRPr="0092149E">
              <w:t>pesawat yang berpotensi overtaking conflict</w:t>
            </w:r>
          </w:p>
        </w:tc>
      </w:tr>
      <w:tr w:rsidR="003C1EDA" w14:paraId="4F8F1A2B" w14:textId="77777777" w:rsidTr="0085691F">
        <w:tc>
          <w:tcPr>
            <w:tcW w:w="531" w:type="dxa"/>
          </w:tcPr>
          <w:p w14:paraId="301FC306" w14:textId="5C27C371" w:rsidR="003C1EDA" w:rsidRDefault="003C1EDA" w:rsidP="00FB1DDB">
            <w:r>
              <w:t>28.</w:t>
            </w:r>
          </w:p>
        </w:tc>
        <w:tc>
          <w:tcPr>
            <w:tcW w:w="2393" w:type="dxa"/>
          </w:tcPr>
          <w:p w14:paraId="4D898BEE" w14:textId="5FB7A223" w:rsidR="003C1EDA" w:rsidRDefault="003C1EDA" w:rsidP="00FB1DDB">
            <w:r>
              <w:t>vector_samerunway1</w:t>
            </w:r>
          </w:p>
        </w:tc>
        <w:tc>
          <w:tcPr>
            <w:tcW w:w="2052" w:type="dxa"/>
          </w:tcPr>
          <w:p w14:paraId="30C9FFA1" w14:textId="121A84A2" w:rsidR="003C1EDA" w:rsidRDefault="0092149E" w:rsidP="00FB1DDB">
            <w:r>
              <w:t>Menghitung pesawat yang menggunakan runway sama</w:t>
            </w:r>
          </w:p>
        </w:tc>
        <w:tc>
          <w:tcPr>
            <w:tcW w:w="2107" w:type="dxa"/>
          </w:tcPr>
          <w:p w14:paraId="506098FB" w14:textId="1530E2E0" w:rsidR="003C1EDA" w:rsidRDefault="0085691F" w:rsidP="00FB1DDB">
            <w:r w:rsidRPr="0085691F">
              <w:t>Number waypoint, ketinggian, radius to RADAR, Route number</w:t>
            </w:r>
          </w:p>
        </w:tc>
        <w:tc>
          <w:tcPr>
            <w:tcW w:w="2267" w:type="dxa"/>
          </w:tcPr>
          <w:p w14:paraId="24D9B8B1" w14:textId="3493B959" w:rsidR="003C1EDA" w:rsidRDefault="0092149E" w:rsidP="00FB1DDB">
            <w:r>
              <w:t xml:space="preserve">Jumlah </w:t>
            </w:r>
            <w:r w:rsidRPr="0092149E">
              <w:t>pesawat yang menggunakan runway sama</w:t>
            </w:r>
          </w:p>
        </w:tc>
      </w:tr>
      <w:tr w:rsidR="003C1EDA" w14:paraId="51A44661" w14:textId="77777777" w:rsidTr="0085691F">
        <w:tc>
          <w:tcPr>
            <w:tcW w:w="531" w:type="dxa"/>
          </w:tcPr>
          <w:p w14:paraId="20E732A2" w14:textId="6A5B4129" w:rsidR="003C1EDA" w:rsidRDefault="003C1EDA" w:rsidP="00FB1DDB">
            <w:r>
              <w:t>29.</w:t>
            </w:r>
          </w:p>
        </w:tc>
        <w:tc>
          <w:tcPr>
            <w:tcW w:w="2393" w:type="dxa"/>
          </w:tcPr>
          <w:p w14:paraId="608E38DB" w14:textId="21004218" w:rsidR="003C1EDA" w:rsidRDefault="003C1EDA" w:rsidP="00FB1DDB">
            <w:r>
              <w:t>vector_speedratio1</w:t>
            </w:r>
          </w:p>
        </w:tc>
        <w:tc>
          <w:tcPr>
            <w:tcW w:w="2052" w:type="dxa"/>
          </w:tcPr>
          <w:p w14:paraId="4B2818C0" w14:textId="618AFD4A" w:rsidR="003C1EDA" w:rsidRDefault="0092149E" w:rsidP="00FB1DDB">
            <w:r>
              <w:t>Menghitung rasio kecepatan pesawat yang beroperasi</w:t>
            </w:r>
          </w:p>
        </w:tc>
        <w:tc>
          <w:tcPr>
            <w:tcW w:w="2107" w:type="dxa"/>
          </w:tcPr>
          <w:p w14:paraId="5C4A6CDE" w14:textId="331F567A" w:rsidR="003C1EDA" w:rsidRDefault="0085691F" w:rsidP="00FB1DDB">
            <w:r w:rsidRPr="0085691F">
              <w:t xml:space="preserve">Number waypoint, ketinggian, radius to </w:t>
            </w:r>
            <w:r w:rsidRPr="0085691F">
              <w:lastRenderedPageBreak/>
              <w:t>RADAR, Route number</w:t>
            </w:r>
            <w:r>
              <w:t>, kecepatan</w:t>
            </w:r>
          </w:p>
        </w:tc>
        <w:tc>
          <w:tcPr>
            <w:tcW w:w="2267" w:type="dxa"/>
          </w:tcPr>
          <w:p w14:paraId="2E3F68CD" w14:textId="31ECA153" w:rsidR="003C1EDA" w:rsidRDefault="0092149E" w:rsidP="00FB1DDB">
            <w:r>
              <w:lastRenderedPageBreak/>
              <w:t>R</w:t>
            </w:r>
            <w:r w:rsidRPr="0092149E">
              <w:t>asio kecepatan pesawat yang beroperasi</w:t>
            </w:r>
          </w:p>
        </w:tc>
      </w:tr>
    </w:tbl>
    <w:p w14:paraId="7B9278B6" w14:textId="42782C9B" w:rsidR="00A10071" w:rsidRDefault="00A10071"/>
    <w:p w14:paraId="17540656" w14:textId="77777777" w:rsidR="00684756" w:rsidRDefault="00684756"/>
    <w:p w14:paraId="20838679" w14:textId="267F28AC" w:rsidR="00A10071" w:rsidRDefault="00A10071">
      <w:r>
        <w:t>Contributor:</w:t>
      </w:r>
    </w:p>
    <w:p w14:paraId="77480FAB" w14:textId="47951CC8" w:rsidR="00A10071" w:rsidRDefault="00A10071" w:rsidP="00A10071">
      <w:pPr>
        <w:spacing w:after="0"/>
      </w:pPr>
      <w:r>
        <w:t xml:space="preserve">Rully Medianto </w:t>
      </w:r>
      <w:r>
        <w:tab/>
        <w:t>(33617001)</w:t>
      </w:r>
    </w:p>
    <w:p w14:paraId="5F2053FA" w14:textId="202388D6" w:rsidR="00A10071" w:rsidRDefault="00A10071" w:rsidP="00A10071">
      <w:pPr>
        <w:spacing w:after="0"/>
      </w:pPr>
      <w:r>
        <w:t xml:space="preserve">David Linardi </w:t>
      </w:r>
      <w:r>
        <w:tab/>
        <w:t>(23618003)</w:t>
      </w:r>
    </w:p>
    <w:p w14:paraId="6E487064" w14:textId="52EBA0FC" w:rsidR="00A10071" w:rsidRDefault="00A10071" w:rsidP="00A10071">
      <w:pPr>
        <w:spacing w:after="0"/>
      </w:pPr>
      <w:r>
        <w:t xml:space="preserve">Kevin Horasio </w:t>
      </w:r>
      <w:r>
        <w:tab/>
        <w:t>(23618008)</w:t>
      </w:r>
    </w:p>
    <w:sectPr w:rsidR="00A10071" w:rsidSect="0097173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372F03"/>
    <w:multiLevelType w:val="hybridMultilevel"/>
    <w:tmpl w:val="7826B902"/>
    <w:lvl w:ilvl="0" w:tplc="FC1E995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EF65FB"/>
    <w:multiLevelType w:val="hybridMultilevel"/>
    <w:tmpl w:val="FDF0A07E"/>
    <w:lvl w:ilvl="0" w:tplc="B20613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tjA2MAGSluaG5ko6SsGpxcWZ+XkgBca1AJNSIQMsAAAA"/>
  </w:docVars>
  <w:rsids>
    <w:rsidRoot w:val="00310AF6"/>
    <w:rsid w:val="00084374"/>
    <w:rsid w:val="001E0957"/>
    <w:rsid w:val="002A2DDB"/>
    <w:rsid w:val="002A4D16"/>
    <w:rsid w:val="002C1FAD"/>
    <w:rsid w:val="002D0431"/>
    <w:rsid w:val="00310AF6"/>
    <w:rsid w:val="00342AEE"/>
    <w:rsid w:val="003974EA"/>
    <w:rsid w:val="003C1EDA"/>
    <w:rsid w:val="003E7379"/>
    <w:rsid w:val="004A784C"/>
    <w:rsid w:val="00513283"/>
    <w:rsid w:val="0059502F"/>
    <w:rsid w:val="005D569B"/>
    <w:rsid w:val="00684756"/>
    <w:rsid w:val="006871B3"/>
    <w:rsid w:val="006F534D"/>
    <w:rsid w:val="0085691F"/>
    <w:rsid w:val="008E3883"/>
    <w:rsid w:val="008F1757"/>
    <w:rsid w:val="0092149E"/>
    <w:rsid w:val="009254BC"/>
    <w:rsid w:val="00971739"/>
    <w:rsid w:val="00A10071"/>
    <w:rsid w:val="00AC7A5C"/>
    <w:rsid w:val="00B34D63"/>
    <w:rsid w:val="00B61AA8"/>
    <w:rsid w:val="00B868AD"/>
    <w:rsid w:val="00BC7F07"/>
    <w:rsid w:val="00BD376E"/>
    <w:rsid w:val="00BE76B5"/>
    <w:rsid w:val="00C0396D"/>
    <w:rsid w:val="00DD50E5"/>
    <w:rsid w:val="00EC0B17"/>
    <w:rsid w:val="00F668D9"/>
    <w:rsid w:val="00FB1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2490E1"/>
  <w15:chartTrackingRefBased/>
  <w15:docId w15:val="{04DF6D21-6D34-442A-939A-9FAADA8DE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0A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D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0</TotalTime>
  <Pages>1</Pages>
  <Words>1061</Words>
  <Characters>605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lly Medianto</dc:creator>
  <cp:keywords/>
  <dc:description/>
  <cp:lastModifiedBy>Rully Medianto</cp:lastModifiedBy>
  <cp:revision>5</cp:revision>
  <dcterms:created xsi:type="dcterms:W3CDTF">2021-02-06T08:54:00Z</dcterms:created>
  <dcterms:modified xsi:type="dcterms:W3CDTF">2021-02-07T16:03:00Z</dcterms:modified>
</cp:coreProperties>
</file>